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FADAD5" w14:textId="77777777" w:rsidR="002D1E9A" w:rsidRDefault="002D1E9A" w:rsidP="002D1E9A">
      <w:pPr>
        <w:keepNext/>
        <w:spacing w:after="0" w:line="240" w:lineRule="auto"/>
        <w:jc w:val="center"/>
        <w:outlineLvl w:val="0"/>
        <w:rPr>
          <w:rFonts w:ascii="Arial" w:eastAsia="Calibri" w:hAnsi="Arial" w:cs="Arial"/>
        </w:rPr>
      </w:pPr>
    </w:p>
    <w:p w14:paraId="49A9CAA3" w14:textId="77777777" w:rsidR="002D1E9A" w:rsidRDefault="002D1E9A" w:rsidP="002D1E9A">
      <w:pPr>
        <w:keepNext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noProof/>
          <w:sz w:val="20"/>
          <w:szCs w:val="24"/>
          <w:lang w:eastAsia="en-SG"/>
        </w:rPr>
      </w:pPr>
    </w:p>
    <w:p w14:paraId="11CF9DF8" w14:textId="77777777" w:rsidR="002D1E9A" w:rsidRPr="005C4783" w:rsidRDefault="002D1E9A" w:rsidP="002D1E9A">
      <w:pPr>
        <w:keepNext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sz w:val="20"/>
          <w:szCs w:val="24"/>
          <w:lang w:val="en-CA" w:eastAsia="en-CA"/>
        </w:rPr>
      </w:pPr>
      <w:r w:rsidRPr="005C4783">
        <w:rPr>
          <w:rFonts w:ascii="Arial" w:eastAsia="Times New Roman" w:hAnsi="Arial" w:cs="Arial"/>
          <w:b/>
          <w:bCs/>
          <w:noProof/>
          <w:sz w:val="20"/>
          <w:szCs w:val="24"/>
          <w:lang w:eastAsia="en-SG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44E447D" wp14:editId="69A6376A">
                <wp:simplePos x="0" y="0"/>
                <wp:positionH relativeFrom="column">
                  <wp:posOffset>4323080</wp:posOffset>
                </wp:positionH>
                <wp:positionV relativeFrom="paragraph">
                  <wp:posOffset>13335</wp:posOffset>
                </wp:positionV>
                <wp:extent cx="1634490" cy="788670"/>
                <wp:effectExtent l="0" t="0" r="0" b="0"/>
                <wp:wrapSquare wrapText="bothSides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BF9196" w14:textId="77777777" w:rsidR="002D1E9A" w:rsidRPr="002D43BA" w:rsidRDefault="002D1E9A" w:rsidP="002D1E9A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 w:rsidRPr="002D43BA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F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ORM 3</w:t>
                            </w:r>
                          </w:p>
                          <w:p w14:paraId="5A40D366" w14:textId="77777777" w:rsidR="002D1E9A" w:rsidRPr="002D43BA" w:rsidRDefault="002D1E9A" w:rsidP="002D1E9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4E447D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340.4pt;margin-top:1.05pt;width:128.7pt;height:62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" stroked="f">
                <v:textbox>
                  <w:txbxContent>
                    <w:p w14:paraId="12BF9196" w14:textId="77777777" w:rsidR="002D1E9A" w:rsidRPr="002D43BA" w:rsidRDefault="002D1E9A" w:rsidP="002D1E9A">
                      <w:pPr>
                        <w:jc w:val="right"/>
                        <w:rPr>
                          <w:rFonts w:ascii="Arial" w:hAnsi="Arial" w:cs="Arial"/>
                          <w:b/>
                          <w:sz w:val="28"/>
                        </w:rPr>
                      </w:pPr>
                      <w:r w:rsidRPr="002D43BA">
                        <w:rPr>
                          <w:rFonts w:ascii="Arial" w:hAnsi="Arial" w:cs="Arial"/>
                          <w:b/>
                          <w:sz w:val="28"/>
                        </w:rPr>
                        <w:t>F</w:t>
                      </w:r>
                      <w:r>
                        <w:rPr>
                          <w:rFonts w:ascii="Arial" w:hAnsi="Arial" w:cs="Arial"/>
                          <w:b/>
                          <w:sz w:val="28"/>
                        </w:rPr>
                        <w:t>ORM 3</w:t>
                      </w:r>
                    </w:p>
                    <w:p w14:paraId="5A40D366" w14:textId="77777777" w:rsidR="002D1E9A" w:rsidRPr="002D43BA" w:rsidRDefault="002D1E9A" w:rsidP="002D1E9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eastAsia="Times New Roman" w:hAnsi="Arial" w:cs="Arial"/>
          <w:b/>
          <w:bCs/>
          <w:noProof/>
          <w:sz w:val="20"/>
          <w:szCs w:val="24"/>
          <w:lang w:eastAsia="en-SG"/>
        </w:rPr>
        <w:t xml:space="preserve">                                              </w:t>
      </w:r>
      <w:r w:rsidRPr="005C4783">
        <w:rPr>
          <w:rFonts w:ascii="Arial" w:eastAsia="Times New Roman" w:hAnsi="Arial" w:cs="Arial"/>
          <w:b/>
          <w:bCs/>
          <w:noProof/>
          <w:sz w:val="20"/>
          <w:szCs w:val="24"/>
          <w:lang w:eastAsia="en-SG"/>
        </w:rPr>
        <w:drawing>
          <wp:inline distT="0" distB="0" distL="0" distR="0" wp14:anchorId="28A8CCB4" wp14:editId="6EC1DE25">
            <wp:extent cx="1990725" cy="8001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EBE2E5" w14:textId="77777777" w:rsidR="002D1E9A" w:rsidRPr="005C4783" w:rsidRDefault="002D1E9A" w:rsidP="002D1E9A">
      <w:pPr>
        <w:tabs>
          <w:tab w:val="right" w:pos="5550"/>
        </w:tabs>
        <w:spacing w:after="0" w:line="240" w:lineRule="auto"/>
        <w:jc w:val="right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 w:rsidRPr="005C4783">
        <w:rPr>
          <w:rFonts w:ascii="Arial" w:eastAsia="Times New Roman" w:hAnsi="Arial" w:cs="Arial"/>
          <w:lang w:val="en-US"/>
        </w:rPr>
        <w:tab/>
      </w:r>
    </w:p>
    <w:p w14:paraId="486C670C" w14:textId="77777777" w:rsidR="002D1E9A" w:rsidRPr="005C4783" w:rsidRDefault="002D1E9A" w:rsidP="002D1E9A">
      <w:pPr>
        <w:keepNext/>
        <w:spacing w:after="0" w:line="240" w:lineRule="auto"/>
        <w:outlineLvl w:val="0"/>
        <w:rPr>
          <w:rFonts w:ascii="Arial" w:eastAsia="Times New Roman" w:hAnsi="Arial" w:cs="Arial"/>
          <w:b/>
          <w:bCs/>
          <w:sz w:val="24"/>
          <w:szCs w:val="24"/>
          <w:lang w:val="en-CA"/>
        </w:rPr>
      </w:pPr>
    </w:p>
    <w:p w14:paraId="01BA1ADE" w14:textId="77777777" w:rsidR="002D1E9A" w:rsidRPr="005C4783" w:rsidRDefault="002D1E9A" w:rsidP="002D1E9A">
      <w:pPr>
        <w:keepNext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lang w:val="en-CA"/>
        </w:rPr>
      </w:pPr>
      <w:r w:rsidRPr="005C4783">
        <w:rPr>
          <w:rFonts w:ascii="Arial" w:eastAsia="Times New Roman" w:hAnsi="Arial" w:cs="Arial"/>
          <w:b/>
          <w:bCs/>
          <w:lang w:val="en-CA"/>
        </w:rPr>
        <w:t>APPLICATION FORM FOR CLAIMANT</w:t>
      </w:r>
    </w:p>
    <w:p w14:paraId="5BA57284" w14:textId="77777777" w:rsidR="002D1E9A" w:rsidRPr="005C4783" w:rsidRDefault="002D1E9A" w:rsidP="002D1E9A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  <w:lang w:val="en-CA"/>
        </w:rPr>
      </w:pPr>
    </w:p>
    <w:p w14:paraId="752710D0" w14:textId="77777777" w:rsidR="002D1E9A" w:rsidRPr="005C4783" w:rsidRDefault="002D1E9A" w:rsidP="002D1E9A">
      <w:pPr>
        <w:spacing w:after="0" w:line="240" w:lineRule="auto"/>
        <w:jc w:val="center"/>
        <w:rPr>
          <w:rFonts w:ascii="Arial" w:eastAsia="Times New Roman" w:hAnsi="Arial" w:cs="Arial"/>
          <w:i/>
          <w:sz w:val="20"/>
          <w:szCs w:val="24"/>
          <w:lang w:val="en-CA"/>
        </w:rPr>
      </w:pPr>
    </w:p>
    <w:p w14:paraId="76BCEAC1" w14:textId="77777777" w:rsidR="002D1E9A" w:rsidRPr="005C4783" w:rsidRDefault="002D1E9A" w:rsidP="002D1E9A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CA"/>
        </w:rPr>
      </w:pPr>
    </w:p>
    <w:p w14:paraId="4886DD3B" w14:textId="77777777" w:rsidR="002D1E9A" w:rsidRPr="00ED617E" w:rsidRDefault="002D1E9A" w:rsidP="002D1E9A">
      <w:pPr>
        <w:spacing w:after="0" w:line="240" w:lineRule="auto"/>
        <w:rPr>
          <w:rFonts w:ascii="Arial" w:eastAsia="Times New Roman" w:hAnsi="Arial" w:cs="Arial"/>
          <w:b/>
          <w:bCs/>
          <w:vertAlign w:val="superscript"/>
          <w:lang w:val="en-CA"/>
        </w:rPr>
      </w:pPr>
      <w:r w:rsidRPr="005C4783">
        <w:rPr>
          <w:rFonts w:ascii="Arial" w:eastAsia="Times New Roman" w:hAnsi="Arial" w:cs="Arial"/>
          <w:b/>
          <w:bCs/>
          <w:lang w:val="en-CA"/>
        </w:rPr>
        <w:t xml:space="preserve">A.  </w:t>
      </w:r>
      <w:r w:rsidRPr="00ED617E">
        <w:rPr>
          <w:rFonts w:ascii="Arial" w:eastAsia="Times New Roman" w:hAnsi="Arial" w:cs="Arial"/>
          <w:b/>
          <w:bCs/>
          <w:lang w:val="en-CA"/>
        </w:rPr>
        <w:t>DETAILS OF CLAIMANT</w:t>
      </w:r>
    </w:p>
    <w:p w14:paraId="78E208A8" w14:textId="77777777" w:rsidR="002D1E9A" w:rsidRDefault="002D1E9A" w:rsidP="002D1E9A">
      <w:pPr>
        <w:spacing w:after="0" w:line="240" w:lineRule="auto"/>
        <w:rPr>
          <w:rFonts w:ascii="Arial" w:eastAsia="Times New Roman" w:hAnsi="Arial" w:cs="Arial"/>
          <w:b/>
          <w:bCs/>
          <w:lang w:val="en-CA"/>
        </w:rPr>
      </w:pPr>
    </w:p>
    <w:p w14:paraId="12730846" w14:textId="77777777" w:rsidR="002D1E9A" w:rsidRPr="00B35B60" w:rsidRDefault="002D1E9A" w:rsidP="002D1E9A">
      <w:pPr>
        <w:spacing w:after="0" w:line="240" w:lineRule="auto"/>
        <w:jc w:val="both"/>
        <w:rPr>
          <w:rFonts w:ascii="Arial" w:eastAsia="Times New Roman" w:hAnsi="Arial" w:cs="Arial"/>
          <w:bCs/>
          <w:sz w:val="20"/>
          <w:lang w:val="en-CA"/>
        </w:rPr>
      </w:pPr>
      <w:r w:rsidRPr="00B35B60">
        <w:rPr>
          <w:rFonts w:ascii="Arial" w:eastAsia="Times New Roman" w:hAnsi="Arial" w:cs="Arial"/>
          <w:bCs/>
          <w:sz w:val="20"/>
          <w:lang w:val="en-CA"/>
        </w:rPr>
        <w:t xml:space="preserve">[A claimant refers to a person who claims to be entitled to, or to be authorised to receive, any transferred unclaimed client money] </w:t>
      </w:r>
    </w:p>
    <w:p w14:paraId="621126FD" w14:textId="77777777" w:rsidR="002D1E9A" w:rsidRPr="005C4783" w:rsidRDefault="002D1E9A" w:rsidP="002D1E9A">
      <w:pPr>
        <w:spacing w:after="0" w:line="240" w:lineRule="auto"/>
        <w:rPr>
          <w:rFonts w:ascii="Arial" w:eastAsia="Times New Roman" w:hAnsi="Arial" w:cs="Arial"/>
          <w:b/>
          <w:bCs/>
          <w:lang w:val="en-CA"/>
        </w:rPr>
      </w:pPr>
    </w:p>
    <w:p w14:paraId="4711B5A4" w14:textId="77777777" w:rsidR="002D1E9A" w:rsidRDefault="002D1E9A" w:rsidP="002D1E9A">
      <w:pPr>
        <w:spacing w:after="0" w:line="240" w:lineRule="auto"/>
        <w:jc w:val="both"/>
        <w:rPr>
          <w:rFonts w:ascii="Arial" w:eastAsia="Times New Roman" w:hAnsi="Arial" w:cs="Arial"/>
          <w:i/>
          <w:sz w:val="20"/>
          <w:lang w:val="en-CA"/>
        </w:rPr>
      </w:pPr>
      <w:r w:rsidRPr="005C4783">
        <w:rPr>
          <w:rFonts w:ascii="Arial" w:eastAsia="Times New Roman" w:hAnsi="Arial" w:cs="Arial"/>
          <w:i/>
          <w:sz w:val="20"/>
          <w:lang w:val="en-CA"/>
        </w:rPr>
        <w:t>(A copy of the claimant’s photo identification must be submitted with this application form e.g. NRIC, driver’s license, passport)</w:t>
      </w:r>
    </w:p>
    <w:p w14:paraId="0D72267A" w14:textId="77777777" w:rsidR="002D1E9A" w:rsidRPr="009F4068" w:rsidRDefault="002D1E9A" w:rsidP="002D1E9A">
      <w:pPr>
        <w:spacing w:after="0" w:line="240" w:lineRule="auto"/>
        <w:jc w:val="both"/>
        <w:rPr>
          <w:rFonts w:ascii="Arial" w:hAnsi="Arial"/>
          <w:i/>
          <w:sz w:val="20"/>
          <w:lang w:val="en-CA"/>
        </w:rPr>
      </w:pPr>
    </w:p>
    <w:p w14:paraId="6F3ADE40" w14:textId="77777777" w:rsidR="002D1E9A" w:rsidRPr="00ED617E" w:rsidRDefault="002D1E9A" w:rsidP="002D1E9A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u w:val="single"/>
          <w:lang w:val="en-CA"/>
        </w:rPr>
      </w:pPr>
      <w:r>
        <w:rPr>
          <w:rFonts w:ascii="Arial" w:eastAsia="Times New Roman" w:hAnsi="Arial" w:cs="Arial"/>
          <w:b/>
          <w:sz w:val="20"/>
          <w:u w:val="single"/>
          <w:lang w:val="en-CA"/>
        </w:rPr>
        <w:t>For Individuals</w:t>
      </w:r>
    </w:p>
    <w:p w14:paraId="406D257A" w14:textId="77777777" w:rsidR="002D1E9A" w:rsidRPr="005C4783" w:rsidRDefault="002D1E9A" w:rsidP="002D1E9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CA"/>
        </w:rPr>
      </w:pPr>
    </w:p>
    <w:tbl>
      <w:tblPr>
        <w:tblW w:w="9359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607"/>
        <w:gridCol w:w="6752"/>
      </w:tblGrid>
      <w:tr w:rsidR="002D1E9A" w:rsidRPr="005C4783" w14:paraId="55D037DF" w14:textId="77777777" w:rsidTr="001B0C7E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36438646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Full Name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782F3CF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2D1E9A" w:rsidRPr="005C4783" w14:paraId="04265A0F" w14:textId="77777777" w:rsidTr="001B0C7E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2FFC4087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ddress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B443EB3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2D1E9A" w:rsidRPr="005C4783" w14:paraId="311857C4" w14:textId="77777777" w:rsidTr="001B0C7E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4E599CD5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Contact</w:t>
            </w: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 Number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EE277BC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2D1E9A" w:rsidRPr="005C4783" w14:paraId="76697684" w14:textId="77777777" w:rsidTr="001B0C7E">
        <w:trPr>
          <w:cantSplit/>
          <w:trHeight w:val="464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0DEBC655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E-Mail Address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247356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2D1E9A" w:rsidRPr="005C4783" w14:paraId="19CA632F" w14:textId="77777777" w:rsidTr="001B0C7E">
        <w:trPr>
          <w:cantSplit/>
          <w:trHeight w:val="464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46F4A2B5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RIC/FIN/Passport number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12E43A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2D1E9A" w:rsidRPr="005C4783" w14:paraId="534FF9B5" w14:textId="77777777" w:rsidTr="001B0C7E">
        <w:trPr>
          <w:cantSplit/>
          <w:trHeight w:val="464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044BBAF3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Nationality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4FAA95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14:paraId="3E2B7DF4" w14:textId="77777777" w:rsidR="002D1E9A" w:rsidRDefault="002D1E9A" w:rsidP="002D1E9A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CA"/>
        </w:rPr>
      </w:pPr>
    </w:p>
    <w:p w14:paraId="258BD461" w14:textId="77777777" w:rsidR="002D1E9A" w:rsidRDefault="002D1E9A" w:rsidP="002D1E9A">
      <w:pPr>
        <w:spacing w:after="0" w:line="240" w:lineRule="auto"/>
        <w:rPr>
          <w:rFonts w:ascii="Arial" w:eastAsia="Times New Roman" w:hAnsi="Arial" w:cs="Arial"/>
          <w:b/>
          <w:sz w:val="20"/>
          <w:szCs w:val="24"/>
          <w:u w:val="single"/>
          <w:lang w:val="en-CA"/>
        </w:rPr>
      </w:pPr>
      <w:r w:rsidRPr="00ED617E">
        <w:rPr>
          <w:rFonts w:ascii="Arial" w:eastAsia="Times New Roman" w:hAnsi="Arial" w:cs="Arial"/>
          <w:b/>
          <w:sz w:val="20"/>
          <w:szCs w:val="24"/>
          <w:u w:val="single"/>
          <w:lang w:val="en-CA"/>
        </w:rPr>
        <w:t xml:space="preserve">For </w:t>
      </w:r>
      <w:r>
        <w:rPr>
          <w:rFonts w:ascii="Arial" w:eastAsia="Times New Roman" w:hAnsi="Arial" w:cs="Arial"/>
          <w:b/>
          <w:sz w:val="20"/>
          <w:szCs w:val="24"/>
          <w:u w:val="single"/>
          <w:lang w:val="en-CA"/>
        </w:rPr>
        <w:t>Entities</w:t>
      </w:r>
    </w:p>
    <w:p w14:paraId="005F65CF" w14:textId="77777777" w:rsidR="002D1E9A" w:rsidRDefault="002D1E9A" w:rsidP="002D1E9A">
      <w:pPr>
        <w:spacing w:after="0" w:line="240" w:lineRule="auto"/>
        <w:rPr>
          <w:rFonts w:ascii="Arial" w:eastAsia="Times New Roman" w:hAnsi="Arial" w:cs="Arial"/>
          <w:b/>
          <w:sz w:val="20"/>
          <w:szCs w:val="24"/>
          <w:u w:val="single"/>
          <w:lang w:val="en-CA"/>
        </w:rPr>
      </w:pPr>
    </w:p>
    <w:tbl>
      <w:tblPr>
        <w:tblW w:w="9359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607"/>
        <w:gridCol w:w="6752"/>
      </w:tblGrid>
      <w:tr w:rsidR="002D1E9A" w:rsidRPr="005C4783" w14:paraId="2EAA1BED" w14:textId="77777777" w:rsidTr="001B0C7E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66D15E22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Name of body corporate or unincorporate 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153771" w14:textId="77777777" w:rsidR="002D1E9A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  <w:p w14:paraId="0DFC99EF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2D1E9A" w:rsidRPr="005C4783" w14:paraId="0D29D934" w14:textId="77777777" w:rsidTr="001B0C7E">
        <w:trPr>
          <w:cantSplit/>
          <w:trHeight w:val="403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4EFE0C1E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Full name of person instructing solicitor/Singapore law practice on matter pertaining to the corporation (if applicable)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323BD82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2D1E9A" w:rsidRPr="005C4783" w14:paraId="4747727E" w14:textId="77777777" w:rsidTr="001B0C7E">
        <w:trPr>
          <w:cantSplit/>
          <w:trHeight w:val="464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197E637B" w14:textId="77777777" w:rsidR="002D1E9A" w:rsidRPr="009F4068" w:rsidRDefault="002D1E9A" w:rsidP="001B0C7E">
            <w:pPr>
              <w:spacing w:after="0" w:line="240" w:lineRule="auto"/>
              <w:rPr>
                <w:rFonts w:ascii="Arial" w:hAnsi="Arial"/>
                <w:sz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ddress of place of business or registered office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BB2A03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2D1E9A" w:rsidRPr="005C4783" w14:paraId="74C7813B" w14:textId="77777777" w:rsidTr="001B0C7E">
        <w:trPr>
          <w:cantSplit/>
          <w:trHeight w:val="464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1B003337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Telephone number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B98245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2D1E9A" w:rsidRPr="005C4783" w14:paraId="2BEE3852" w14:textId="77777777" w:rsidTr="001B0C7E">
        <w:trPr>
          <w:cantSplit/>
          <w:trHeight w:val="464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24B5B17E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Date and place of registration/incorporation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66E864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2D1E9A" w:rsidRPr="005C4783" w14:paraId="19DFC15C" w14:textId="77777777" w:rsidTr="001B0C7E">
        <w:trPr>
          <w:cantSplit/>
          <w:trHeight w:val="464"/>
          <w:jc w:val="center"/>
        </w:trPr>
        <w:tc>
          <w:tcPr>
            <w:tcW w:w="26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6CF35C28" w14:textId="77777777" w:rsidR="002D1E9A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Unique Entity Number (UEN)</w:t>
            </w:r>
          </w:p>
        </w:tc>
        <w:tc>
          <w:tcPr>
            <w:tcW w:w="67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23577A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14:paraId="38099853" w14:textId="77777777" w:rsidR="002D1E9A" w:rsidRPr="009F4068" w:rsidRDefault="002D1E9A" w:rsidP="002D1E9A">
      <w:pPr>
        <w:spacing w:after="0" w:line="240" w:lineRule="auto"/>
        <w:rPr>
          <w:rFonts w:ascii="Arial" w:hAnsi="Arial"/>
          <w:sz w:val="24"/>
          <w:lang w:val="en-CA"/>
        </w:rPr>
      </w:pPr>
    </w:p>
    <w:p w14:paraId="632580F1" w14:textId="77777777" w:rsidR="002D1E9A" w:rsidRPr="009F4068" w:rsidRDefault="002D1E9A" w:rsidP="002D1E9A">
      <w:pPr>
        <w:spacing w:after="0" w:line="240" w:lineRule="auto"/>
        <w:rPr>
          <w:rFonts w:ascii="Arial" w:hAnsi="Arial"/>
          <w:sz w:val="24"/>
          <w:lang w:val="en-CA"/>
        </w:rPr>
      </w:pPr>
    </w:p>
    <w:p w14:paraId="30D080C2" w14:textId="77777777" w:rsidR="002D1E9A" w:rsidRDefault="002D1E9A" w:rsidP="002D1E9A">
      <w:pPr>
        <w:spacing w:after="0" w:line="240" w:lineRule="auto"/>
        <w:rPr>
          <w:rFonts w:ascii="Arial" w:hAnsi="Arial"/>
          <w:sz w:val="24"/>
          <w:lang w:val="en-CA"/>
        </w:rPr>
      </w:pPr>
    </w:p>
    <w:p w14:paraId="49E858D5" w14:textId="77777777" w:rsidR="002D1E9A" w:rsidRPr="00921FE2" w:rsidRDefault="002D1E9A" w:rsidP="002D1E9A">
      <w:pPr>
        <w:spacing w:after="0" w:line="240" w:lineRule="auto"/>
        <w:rPr>
          <w:rFonts w:ascii="Arial" w:eastAsia="Times New Roman" w:hAnsi="Arial" w:cs="Arial"/>
          <w:b/>
          <w:bCs/>
          <w:lang w:val="en-CA"/>
        </w:rPr>
      </w:pPr>
      <w:r w:rsidRPr="00921FE2">
        <w:rPr>
          <w:rFonts w:ascii="Arial" w:eastAsia="Times New Roman" w:hAnsi="Arial" w:cs="Arial"/>
          <w:b/>
          <w:bCs/>
          <w:lang w:val="en-CA"/>
        </w:rPr>
        <w:lastRenderedPageBreak/>
        <w:t xml:space="preserve">B.  DETAILS OF SOLICITOR/SINGAPORE LAW PRACTICE </w:t>
      </w:r>
    </w:p>
    <w:p w14:paraId="71A4D2B8" w14:textId="77777777" w:rsidR="002D1E9A" w:rsidRDefault="002D1E9A" w:rsidP="002D1E9A">
      <w:pPr>
        <w:spacing w:after="0" w:line="240" w:lineRule="auto"/>
        <w:rPr>
          <w:rFonts w:ascii="Arial" w:eastAsia="Times New Roman" w:hAnsi="Arial" w:cs="Arial"/>
          <w:bCs/>
          <w:i/>
          <w:sz w:val="20"/>
          <w:lang w:val="en-CA"/>
        </w:rPr>
      </w:pPr>
    </w:p>
    <w:p w14:paraId="5B34D9E6" w14:textId="77777777" w:rsidR="002D1E9A" w:rsidRPr="00EE548A" w:rsidRDefault="002D1E9A" w:rsidP="002D1E9A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lang w:val="en-CA"/>
        </w:rPr>
      </w:pPr>
      <w:r w:rsidRPr="00EE548A">
        <w:rPr>
          <w:rFonts w:ascii="Arial" w:eastAsia="Times New Roman" w:hAnsi="Arial" w:cs="Arial"/>
          <w:bCs/>
          <w:sz w:val="20"/>
          <w:lang w:val="en-CA"/>
        </w:rPr>
        <w:t>[The solicitor/Singapore law practice</w:t>
      </w:r>
      <w:r>
        <w:rPr>
          <w:rFonts w:ascii="Arial" w:eastAsia="Times New Roman" w:hAnsi="Arial" w:cs="Arial"/>
          <w:bCs/>
          <w:sz w:val="20"/>
          <w:lang w:val="en-CA"/>
        </w:rPr>
        <w:t xml:space="preserve"> must have either</w:t>
      </w:r>
      <w:r w:rsidRPr="00EE548A">
        <w:rPr>
          <w:rFonts w:ascii="Arial" w:eastAsia="Times New Roman" w:hAnsi="Arial" w:cs="Arial"/>
          <w:bCs/>
          <w:sz w:val="20"/>
          <w:lang w:val="en-CA"/>
        </w:rPr>
        <w:t xml:space="preserve"> </w:t>
      </w:r>
      <w:r>
        <w:rPr>
          <w:rFonts w:ascii="Arial" w:eastAsia="Times New Roman" w:hAnsi="Arial" w:cs="Arial"/>
          <w:bCs/>
          <w:sz w:val="20"/>
          <w:lang w:val="en-CA"/>
        </w:rPr>
        <w:t>held the unclaimed client money immediately before the money was paid into the Fund or at any time before the money was paid into the Fund.]</w:t>
      </w:r>
    </w:p>
    <w:p w14:paraId="15982C8A" w14:textId="77777777" w:rsidR="002D1E9A" w:rsidRPr="00F5640A" w:rsidRDefault="002D1E9A" w:rsidP="002D1E9A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</w:p>
    <w:tbl>
      <w:tblPr>
        <w:tblpPr w:leftFromText="180" w:rightFromText="180" w:vertAnchor="text" w:tblpX="-150" w:tblpY="1"/>
        <w:tblOverlap w:val="never"/>
        <w:tblW w:w="934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4570"/>
        <w:gridCol w:w="4778"/>
      </w:tblGrid>
      <w:tr w:rsidR="002D1E9A" w:rsidRPr="005C4783" w14:paraId="0FA3466A" w14:textId="77777777" w:rsidTr="001B0C7E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09F177C3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Name of </w:t>
            </w: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Solicitor/</w:t>
            </w: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Singapore Law Practice </w:t>
            </w:r>
          </w:p>
          <w:p w14:paraId="0F8C2E36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FD59434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2D1E9A" w:rsidRPr="005C4783" w14:paraId="7DC9E262" w14:textId="77777777" w:rsidTr="001B0C7E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05D11AD7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ddress</w:t>
            </w: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/Place of Business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1FF64C6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2D1E9A" w:rsidRPr="005C4783" w14:paraId="31EA4BA3" w14:textId="77777777" w:rsidTr="001B0C7E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</w:tcBorders>
            <w:shd w:val="pct5" w:color="auto" w:fill="FFFFFF"/>
          </w:tcPr>
          <w:p w14:paraId="44FEBD5E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Contact Number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BB38B0C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2D1E9A" w:rsidRPr="005C4783" w14:paraId="65C5859D" w14:textId="77777777" w:rsidTr="001B0C7E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FFFFFF"/>
          </w:tcPr>
          <w:p w14:paraId="046484DC" w14:textId="77777777" w:rsidR="002D1E9A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Fax Number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499AD4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2D1E9A" w:rsidRPr="005C4783" w14:paraId="65FE2976" w14:textId="77777777" w:rsidTr="001B0C7E">
        <w:trPr>
          <w:cantSplit/>
          <w:trHeight w:val="403"/>
        </w:trPr>
        <w:tc>
          <w:tcPr>
            <w:tcW w:w="457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pct5" w:color="auto" w:fill="FFFFFF"/>
          </w:tcPr>
          <w:p w14:paraId="65A3C6A1" w14:textId="77777777" w:rsidR="002D1E9A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Email Address</w:t>
            </w:r>
          </w:p>
        </w:tc>
        <w:tc>
          <w:tcPr>
            <w:tcW w:w="477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707EC39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14:paraId="62897D24" w14:textId="77777777" w:rsidR="002D1E9A" w:rsidRDefault="002D1E9A" w:rsidP="002D1E9A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</w:p>
    <w:p w14:paraId="4F92AFC9" w14:textId="77777777" w:rsidR="002D1E9A" w:rsidRPr="005C4783" w:rsidRDefault="002D1E9A" w:rsidP="002D1E9A">
      <w:pPr>
        <w:keepNext/>
        <w:spacing w:after="0" w:line="240" w:lineRule="auto"/>
        <w:ind w:left="-180" w:firstLine="180"/>
        <w:outlineLvl w:val="3"/>
        <w:rPr>
          <w:rFonts w:ascii="Arial" w:eastAsia="Times New Roman" w:hAnsi="Arial" w:cs="Arial"/>
          <w:b/>
          <w:bCs/>
          <w:szCs w:val="24"/>
          <w:lang w:val="en-CA"/>
        </w:rPr>
      </w:pPr>
      <w:r w:rsidRPr="005C4783">
        <w:rPr>
          <w:rFonts w:ascii="Arial" w:eastAsia="Times New Roman" w:hAnsi="Arial" w:cs="Arial"/>
          <w:b/>
          <w:bCs/>
          <w:szCs w:val="24"/>
          <w:lang w:val="en-CA"/>
        </w:rPr>
        <w:t xml:space="preserve">C.  </w:t>
      </w:r>
      <w:r>
        <w:rPr>
          <w:rFonts w:ascii="Arial" w:eastAsia="Times New Roman" w:hAnsi="Arial" w:cs="Arial"/>
          <w:b/>
          <w:bCs/>
          <w:szCs w:val="24"/>
          <w:lang w:val="en-CA"/>
        </w:rPr>
        <w:t>CLAIM INFORMATION</w:t>
      </w:r>
    </w:p>
    <w:p w14:paraId="496E8677" w14:textId="77777777" w:rsidR="002D1E9A" w:rsidRPr="005C4783" w:rsidRDefault="002D1E9A" w:rsidP="002D1E9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  <w:t xml:space="preserve">    </w:t>
      </w:r>
    </w:p>
    <w:tbl>
      <w:tblPr>
        <w:tblpPr w:leftFromText="180" w:rightFromText="180" w:vertAnchor="text" w:tblpX="-150" w:tblpY="1"/>
        <w:tblOverlap w:val="never"/>
        <w:tblW w:w="9347" w:type="dxa"/>
        <w:tblBorders>
          <w:top w:val="single" w:sz="6" w:space="0" w:color="auto"/>
          <w:left w:val="single" w:sz="6" w:space="0" w:color="auto"/>
          <w:bottom w:val="single" w:sz="4" w:space="0" w:color="auto"/>
          <w:right w:val="single" w:sz="6" w:space="0" w:color="auto"/>
        </w:tblBorders>
        <w:shd w:val="clear" w:color="auto" w:fill="FFFFFF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9347"/>
      </w:tblGrid>
      <w:tr w:rsidR="002D1E9A" w:rsidRPr="005C4783" w14:paraId="79C5BCDD" w14:textId="77777777" w:rsidTr="001B0C7E">
        <w:trPr>
          <w:cantSplit/>
          <w:trHeight w:val="408"/>
        </w:trPr>
        <w:tc>
          <w:tcPr>
            <w:tcW w:w="9347" w:type="dxa"/>
            <w:shd w:val="clear" w:color="auto" w:fill="FFFFFF"/>
          </w:tcPr>
          <w:p w14:paraId="302951E8" w14:textId="77777777" w:rsidR="002D1E9A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Amount of claim</w:t>
            </w:r>
            <w:r>
              <w:rPr>
                <w:rFonts w:ascii="Arial" w:eastAsia="Times New Roman" w:hAnsi="Arial" w:cs="Arial"/>
                <w:sz w:val="20"/>
                <w:szCs w:val="20"/>
                <w:lang w:val="en-CA"/>
              </w:rPr>
              <w:t xml:space="preserve"> (SGD)</w:t>
            </w: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:</w:t>
            </w:r>
          </w:p>
          <w:p w14:paraId="3C38007B" w14:textId="77777777" w:rsidR="002D1E9A" w:rsidRPr="00ED617E" w:rsidRDefault="002D1E9A" w:rsidP="001B0C7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i/>
                <w:sz w:val="20"/>
                <w:szCs w:val="20"/>
                <w:lang w:val="en-CA"/>
              </w:rPr>
            </w:pPr>
            <w:r w:rsidRPr="00ED617E">
              <w:rPr>
                <w:rFonts w:ascii="Arial" w:eastAsia="Times New Roman" w:hAnsi="Arial" w:cs="Arial"/>
                <w:b/>
                <w:sz w:val="20"/>
                <w:szCs w:val="20"/>
                <w:lang w:val="en-CA"/>
              </w:rPr>
              <w:t>(</w:t>
            </w:r>
            <w:r w:rsidRPr="00ED617E">
              <w:rPr>
                <w:rFonts w:ascii="Arial" w:eastAsia="Times New Roman" w:hAnsi="Arial" w:cs="Arial"/>
                <w:b/>
                <w:i/>
                <w:sz w:val="20"/>
                <w:szCs w:val="20"/>
                <w:lang w:val="en-CA"/>
              </w:rPr>
              <w:t>For claims relating to multiple matters/transactions, please complete Table 3a attached)</w:t>
            </w:r>
          </w:p>
          <w:p w14:paraId="4B77484C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</w:p>
          <w:p w14:paraId="3A1D6EBD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Please attach the following documents (as applicable):</w:t>
            </w:r>
          </w:p>
          <w:p w14:paraId="162E2E6A" w14:textId="77777777" w:rsidR="002D1E9A" w:rsidRPr="005C4783" w:rsidRDefault="002D1E9A" w:rsidP="001B0C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</w:p>
          <w:p w14:paraId="04B7659D" w14:textId="77777777" w:rsidR="002D1E9A" w:rsidRPr="005C4783" w:rsidRDefault="002D1E9A" w:rsidP="001B0C7E">
            <w:pPr>
              <w:numPr>
                <w:ilvl w:val="0"/>
                <w:numId w:val="12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Court order stating the amount of money paid into the Fund that a solicitor or Singapore law practice is required to pay the claimant (section 70L(3)(a)); or</w:t>
            </w:r>
          </w:p>
          <w:p w14:paraId="0AC1E7FE" w14:textId="77777777" w:rsidR="002D1E9A" w:rsidRPr="005C4783" w:rsidRDefault="002D1E9A" w:rsidP="001B0C7E">
            <w:pPr>
              <w:spacing w:after="0" w:line="240" w:lineRule="auto"/>
              <w:ind w:left="1080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</w:p>
          <w:p w14:paraId="4BEDB857" w14:textId="77777777" w:rsidR="002D1E9A" w:rsidRPr="005C4783" w:rsidRDefault="002D1E9A" w:rsidP="001B0C7E">
            <w:pPr>
              <w:numPr>
                <w:ilvl w:val="0"/>
                <w:numId w:val="12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5C4783">
              <w:rPr>
                <w:rFonts w:ascii="Arial" w:eastAsia="Times New Roman" w:hAnsi="Arial" w:cs="Arial"/>
                <w:sz w:val="20"/>
                <w:szCs w:val="20"/>
                <w:lang w:val="en-CA"/>
              </w:rPr>
              <w:t>Statutory declaration (made by any solicitor, or by a solicitor on behalf of any Singapore law practice) declaring the amount of money paid into the Fund that the claimant is entitled to or is authorised to receive (section 70L(3)(b)).</w:t>
            </w:r>
          </w:p>
        </w:tc>
      </w:tr>
    </w:tbl>
    <w:p w14:paraId="31EB73A1" w14:textId="77777777" w:rsidR="002D1E9A" w:rsidRDefault="002D1E9A" w:rsidP="002D1E9A">
      <w:pPr>
        <w:keepNext/>
        <w:spacing w:after="0" w:line="240" w:lineRule="auto"/>
        <w:outlineLvl w:val="2"/>
        <w:rPr>
          <w:rFonts w:ascii="Arial" w:eastAsia="Times New Roman" w:hAnsi="Arial" w:cs="Arial"/>
          <w:b/>
          <w:bCs/>
          <w:i/>
          <w:iCs/>
          <w:sz w:val="20"/>
          <w:szCs w:val="20"/>
          <w:lang w:val="en-CA"/>
        </w:rPr>
      </w:pPr>
    </w:p>
    <w:p w14:paraId="30BFBF61" w14:textId="77777777" w:rsidR="002D1E9A" w:rsidRPr="009F4068" w:rsidRDefault="002D1E9A" w:rsidP="002D1E9A">
      <w:pPr>
        <w:keepNext/>
        <w:spacing w:after="0" w:line="240" w:lineRule="auto"/>
        <w:outlineLvl w:val="2"/>
        <w:rPr>
          <w:rFonts w:ascii="Arial" w:hAnsi="Arial"/>
          <w:b/>
          <w:i/>
          <w:sz w:val="20"/>
          <w:lang w:val="en-CA"/>
        </w:rPr>
      </w:pPr>
    </w:p>
    <w:p w14:paraId="471DC88D" w14:textId="77777777" w:rsidR="002D1E9A" w:rsidRPr="005C4783" w:rsidRDefault="002D1E9A" w:rsidP="002D1E9A">
      <w:pPr>
        <w:keepNext/>
        <w:spacing w:after="0" w:line="240" w:lineRule="auto"/>
        <w:outlineLvl w:val="2"/>
        <w:rPr>
          <w:rFonts w:ascii="Arial" w:eastAsia="Times New Roman" w:hAnsi="Arial" w:cs="Arial"/>
          <w:b/>
          <w:bCs/>
          <w:lang w:val="en-CA"/>
        </w:rPr>
      </w:pPr>
      <w:r w:rsidRPr="005C4783">
        <w:rPr>
          <w:rFonts w:ascii="Arial" w:eastAsia="Times New Roman" w:hAnsi="Arial" w:cs="Arial"/>
          <w:b/>
          <w:bCs/>
          <w:lang w:val="en-CA"/>
        </w:rPr>
        <w:t>D.  OTHER INFORMATION THAT MAY BE USEFUL IN VERIFYING THE CLAIM</w:t>
      </w:r>
    </w:p>
    <w:p w14:paraId="5CA39AAB" w14:textId="77777777" w:rsidR="002D1E9A" w:rsidRPr="005C4783" w:rsidRDefault="002D1E9A" w:rsidP="002D1E9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CA"/>
        </w:rPr>
      </w:pPr>
    </w:p>
    <w:p w14:paraId="0B717CF9" w14:textId="77777777" w:rsidR="002D1E9A" w:rsidRPr="005C4783" w:rsidRDefault="002D1E9A" w:rsidP="002D1E9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CA"/>
        </w:rPr>
      </w:pPr>
      <w:r>
        <w:rPr>
          <w:rFonts w:ascii="Arial" w:eastAsia="Times New Roman" w:hAnsi="Arial" w:cs="Arial"/>
          <w:sz w:val="20"/>
          <w:szCs w:val="20"/>
          <w:lang w:val="en-CA"/>
        </w:rPr>
        <w:t>[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 xml:space="preserve">Please attach </w:t>
      </w:r>
      <w:r>
        <w:rPr>
          <w:rFonts w:ascii="Arial" w:eastAsia="Times New Roman" w:hAnsi="Arial" w:cs="Arial"/>
          <w:sz w:val="20"/>
          <w:szCs w:val="20"/>
          <w:lang w:val="en-CA"/>
        </w:rPr>
        <w:t xml:space="preserve">and provide a brief description of 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>supporting documents where relevant</w:t>
      </w:r>
      <w:r>
        <w:rPr>
          <w:rFonts w:ascii="Arial" w:eastAsia="Times New Roman" w:hAnsi="Arial" w:cs="Arial"/>
          <w:sz w:val="20"/>
          <w:szCs w:val="20"/>
          <w:lang w:val="en-CA"/>
        </w:rPr>
        <w:t>]</w:t>
      </w:r>
    </w:p>
    <w:p w14:paraId="1BD410AF" w14:textId="77777777" w:rsidR="002D1E9A" w:rsidRPr="005C4783" w:rsidRDefault="002D1E9A" w:rsidP="002D1E9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CA"/>
        </w:rPr>
      </w:pPr>
    </w:p>
    <w:p w14:paraId="3190D434" w14:textId="77777777" w:rsidR="002D1E9A" w:rsidRPr="005C4783" w:rsidRDefault="002D1E9A" w:rsidP="002D1E9A">
      <w:pPr>
        <w:pBdr>
          <w:top w:val="single" w:sz="12" w:space="1" w:color="auto"/>
          <w:bottom w:val="single" w:sz="12" w:space="1" w:color="auto"/>
        </w:pBdr>
        <w:spacing w:after="0" w:line="240" w:lineRule="auto"/>
        <w:rPr>
          <w:rFonts w:ascii="Arial" w:eastAsia="Times New Roman" w:hAnsi="Arial" w:cs="Arial"/>
          <w:sz w:val="20"/>
          <w:szCs w:val="20"/>
          <w:lang w:val="en-CA"/>
        </w:rPr>
      </w:pPr>
    </w:p>
    <w:p w14:paraId="1C29A56F" w14:textId="77777777" w:rsidR="002D1E9A" w:rsidRPr="005C4783" w:rsidRDefault="002D1E9A" w:rsidP="002D1E9A">
      <w:pPr>
        <w:pBdr>
          <w:bottom w:val="single" w:sz="12" w:space="1" w:color="auto"/>
          <w:between w:val="single" w:sz="12" w:space="1" w:color="auto"/>
        </w:pBdr>
        <w:spacing w:after="0" w:line="240" w:lineRule="auto"/>
        <w:rPr>
          <w:rFonts w:ascii="Arial" w:eastAsia="Times New Roman" w:hAnsi="Arial" w:cs="Arial"/>
          <w:sz w:val="20"/>
          <w:szCs w:val="20"/>
          <w:lang w:val="en-CA"/>
        </w:rPr>
      </w:pPr>
    </w:p>
    <w:p w14:paraId="04BC654D" w14:textId="77777777" w:rsidR="002D1E9A" w:rsidRPr="005C4783" w:rsidRDefault="002D1E9A" w:rsidP="002D1E9A">
      <w:pPr>
        <w:keepNext/>
        <w:spacing w:after="0" w:line="240" w:lineRule="auto"/>
        <w:outlineLvl w:val="2"/>
        <w:rPr>
          <w:rFonts w:ascii="Arial" w:eastAsia="Times New Roman" w:hAnsi="Arial" w:cs="Arial"/>
          <w:b/>
          <w:bCs/>
          <w:sz w:val="20"/>
          <w:szCs w:val="20"/>
          <w:lang w:val="en-CA"/>
        </w:rPr>
      </w:pPr>
    </w:p>
    <w:p w14:paraId="4A86E382" w14:textId="77777777" w:rsidR="002D1E9A" w:rsidRPr="005C4783" w:rsidRDefault="002D1E9A" w:rsidP="002D1E9A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CA"/>
        </w:rPr>
      </w:pPr>
      <w:r>
        <w:rPr>
          <w:rFonts w:ascii="Arial" w:eastAsia="Times New Roman" w:hAnsi="Arial" w:cs="Arial"/>
          <w:sz w:val="24"/>
          <w:szCs w:val="24"/>
          <w:lang w:val="en-CA"/>
        </w:rPr>
        <w:softHyphen/>
      </w:r>
      <w:r>
        <w:rPr>
          <w:rFonts w:ascii="Arial" w:eastAsia="Times New Roman" w:hAnsi="Arial" w:cs="Arial"/>
          <w:sz w:val="24"/>
          <w:szCs w:val="24"/>
          <w:lang w:val="en-CA"/>
        </w:rPr>
        <w:softHyphen/>
      </w:r>
      <w:r>
        <w:rPr>
          <w:rFonts w:ascii="Arial" w:eastAsia="Times New Roman" w:hAnsi="Arial" w:cs="Arial"/>
          <w:sz w:val="24"/>
          <w:szCs w:val="24"/>
          <w:lang w:val="en-CA"/>
        </w:rPr>
        <w:softHyphen/>
      </w:r>
      <w:r>
        <w:rPr>
          <w:rFonts w:ascii="Arial" w:eastAsia="Times New Roman" w:hAnsi="Arial" w:cs="Arial"/>
          <w:sz w:val="24"/>
          <w:szCs w:val="24"/>
          <w:lang w:val="en-CA"/>
        </w:rPr>
        <w:softHyphen/>
      </w:r>
      <w:r>
        <w:rPr>
          <w:rFonts w:ascii="Arial" w:eastAsia="Times New Roman" w:hAnsi="Arial" w:cs="Arial"/>
          <w:sz w:val="24"/>
          <w:szCs w:val="24"/>
          <w:lang w:val="en-CA"/>
        </w:rPr>
        <w:softHyphen/>
      </w:r>
      <w:r>
        <w:rPr>
          <w:rFonts w:ascii="Arial" w:eastAsia="Times New Roman" w:hAnsi="Arial" w:cs="Arial"/>
          <w:sz w:val="24"/>
          <w:szCs w:val="24"/>
          <w:lang w:val="en-CA"/>
        </w:rPr>
        <w:softHyphen/>
      </w:r>
      <w:r>
        <w:rPr>
          <w:rFonts w:ascii="Arial" w:eastAsia="Times New Roman" w:hAnsi="Arial" w:cs="Arial"/>
          <w:sz w:val="24"/>
          <w:szCs w:val="24"/>
          <w:lang w:val="en-CA"/>
        </w:rPr>
        <w:softHyphen/>
      </w:r>
    </w:p>
    <w:p w14:paraId="33D2D655" w14:textId="77777777" w:rsidR="002D1E9A" w:rsidRPr="005C4783" w:rsidRDefault="002D1E9A" w:rsidP="002D1E9A">
      <w:pPr>
        <w:keepNext/>
        <w:spacing w:after="0" w:line="240" w:lineRule="auto"/>
        <w:outlineLvl w:val="2"/>
        <w:rPr>
          <w:rFonts w:ascii="Arial" w:eastAsia="Times New Roman" w:hAnsi="Arial" w:cs="Arial"/>
          <w:b/>
          <w:bCs/>
          <w:lang w:val="en-CA"/>
        </w:rPr>
      </w:pPr>
      <w:r w:rsidRPr="005C4783">
        <w:rPr>
          <w:rFonts w:ascii="Arial" w:eastAsia="Times New Roman" w:hAnsi="Arial" w:cs="Arial"/>
          <w:b/>
          <w:bCs/>
          <w:lang w:val="en-CA"/>
        </w:rPr>
        <w:t>E.  C</w:t>
      </w:r>
      <w:r>
        <w:rPr>
          <w:rFonts w:ascii="Arial" w:eastAsia="Times New Roman" w:hAnsi="Arial" w:cs="Arial"/>
          <w:b/>
          <w:bCs/>
          <w:lang w:val="en-CA"/>
        </w:rPr>
        <w:t>ONFIRMATION</w:t>
      </w:r>
    </w:p>
    <w:p w14:paraId="3A754821" w14:textId="77777777" w:rsidR="002D1E9A" w:rsidRPr="005C4783" w:rsidRDefault="002D1E9A" w:rsidP="002D1E9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CA"/>
        </w:rPr>
      </w:pPr>
    </w:p>
    <w:p w14:paraId="405CFE3E" w14:textId="77777777" w:rsidR="002D1E9A" w:rsidRPr="005C4783" w:rsidRDefault="002D1E9A" w:rsidP="002D1E9A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sz w:val="20"/>
          <w:szCs w:val="20"/>
          <w:lang w:val="en-CA"/>
        </w:rPr>
        <w:t>I, ______________________________, c</w:t>
      </w:r>
      <w:r>
        <w:rPr>
          <w:rFonts w:ascii="Arial" w:eastAsia="Times New Roman" w:hAnsi="Arial" w:cs="Arial"/>
          <w:sz w:val="20"/>
          <w:szCs w:val="20"/>
          <w:lang w:val="en-CA"/>
        </w:rPr>
        <w:t xml:space="preserve">onfirm 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>that the information set out in this application, and in any attachments, is complete and correct to the best of my knowledge and belief.</w:t>
      </w:r>
    </w:p>
    <w:p w14:paraId="4A926BB6" w14:textId="77777777" w:rsidR="002D1E9A" w:rsidRDefault="002D1E9A" w:rsidP="002D1E9A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CA"/>
        </w:rPr>
      </w:pPr>
    </w:p>
    <w:p w14:paraId="6E3B0120" w14:textId="77777777" w:rsidR="002D1E9A" w:rsidRDefault="002D1E9A" w:rsidP="002D1E9A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CA"/>
        </w:rPr>
      </w:pPr>
    </w:p>
    <w:p w14:paraId="68A72AEC" w14:textId="77777777" w:rsidR="002D1E9A" w:rsidRDefault="002D1E9A" w:rsidP="002D1E9A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CA"/>
        </w:rPr>
      </w:pPr>
    </w:p>
    <w:p w14:paraId="70269B23" w14:textId="77777777" w:rsidR="002D1E9A" w:rsidRPr="005C4783" w:rsidRDefault="002D1E9A" w:rsidP="002D1E9A">
      <w:pPr>
        <w:spacing w:after="0" w:line="240" w:lineRule="auto"/>
        <w:ind w:left="-720" w:firstLine="720"/>
        <w:rPr>
          <w:rFonts w:ascii="Arial" w:eastAsia="Times New Roman" w:hAnsi="Arial" w:cs="Arial"/>
          <w:sz w:val="20"/>
          <w:szCs w:val="20"/>
          <w:lang w:val="en-CA"/>
        </w:rPr>
      </w:pPr>
    </w:p>
    <w:p w14:paraId="141A9424" w14:textId="77777777" w:rsidR="002D1E9A" w:rsidRPr="005C4783" w:rsidRDefault="002D1E9A" w:rsidP="002D1E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after="0" w:line="240" w:lineRule="auto"/>
        <w:ind w:left="-720" w:firstLine="720"/>
        <w:jc w:val="center"/>
        <w:rPr>
          <w:rFonts w:ascii="Arial" w:eastAsia="Times New Roman" w:hAnsi="Arial" w:cs="Arial"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sz w:val="20"/>
          <w:szCs w:val="20"/>
          <w:lang w:val="en-CA"/>
        </w:rPr>
        <w:t>____________________________</w:t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sz w:val="20"/>
          <w:szCs w:val="20"/>
          <w:lang w:val="en-CA"/>
        </w:rPr>
        <w:tab/>
        <w:t>______________________________</w:t>
      </w:r>
    </w:p>
    <w:p w14:paraId="5AB1D775" w14:textId="77777777" w:rsidR="002D1E9A" w:rsidRPr="005C4783" w:rsidRDefault="002D1E9A" w:rsidP="002D1E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after="0" w:line="240" w:lineRule="auto"/>
        <w:ind w:left="-720" w:firstLine="720"/>
        <w:jc w:val="center"/>
        <w:rPr>
          <w:rFonts w:ascii="Arial" w:eastAsia="Times New Roman" w:hAnsi="Arial" w:cs="Arial"/>
          <w:b/>
          <w:bCs/>
          <w:sz w:val="20"/>
          <w:szCs w:val="20"/>
          <w:lang w:val="en-CA"/>
        </w:rPr>
      </w:pP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>Date</w:t>
      </w: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ab/>
        <w:t>Signature</w:t>
      </w:r>
    </w:p>
    <w:p w14:paraId="73A38E0D" w14:textId="77777777" w:rsidR="002D1E9A" w:rsidRPr="009F4068" w:rsidRDefault="002D1E9A" w:rsidP="002D1E9A">
      <w:pPr>
        <w:spacing w:after="0" w:line="240" w:lineRule="auto"/>
        <w:ind w:left="-720" w:firstLine="720"/>
        <w:jc w:val="right"/>
        <w:rPr>
          <w:rFonts w:ascii="Arial" w:hAnsi="Arial"/>
          <w:sz w:val="20"/>
          <w:lang w:val="en-CA"/>
        </w:rPr>
      </w:pP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ab/>
      </w:r>
      <w:r w:rsidRPr="005C4783">
        <w:rPr>
          <w:rFonts w:ascii="Arial" w:eastAsia="Times New Roman" w:hAnsi="Arial" w:cs="Arial"/>
          <w:b/>
          <w:bCs/>
          <w:sz w:val="20"/>
          <w:szCs w:val="20"/>
          <w:lang w:val="en-CA"/>
        </w:rPr>
        <w:tab/>
      </w:r>
    </w:p>
    <w:p w14:paraId="648D6DCD" w14:textId="77777777" w:rsidR="002D1E9A" w:rsidRDefault="002D1E9A" w:rsidP="002D1E9A">
      <w:pPr>
        <w:spacing w:after="0" w:line="240" w:lineRule="auto"/>
        <w:ind w:left="-720" w:right="-188" w:firstLine="578"/>
        <w:rPr>
          <w:rFonts w:ascii="Arial" w:eastAsia="Times New Roman" w:hAnsi="Arial" w:cs="Arial"/>
          <w:sz w:val="20"/>
          <w:szCs w:val="20"/>
          <w:lang w:val="en-CA"/>
        </w:rPr>
      </w:pPr>
    </w:p>
    <w:p w14:paraId="20BA2CAA" w14:textId="77777777" w:rsidR="002D1E9A" w:rsidRDefault="002D1E9A" w:rsidP="002D1E9A">
      <w:pPr>
        <w:spacing w:after="0" w:line="240" w:lineRule="auto"/>
        <w:ind w:left="-142" w:right="-188"/>
        <w:jc w:val="both"/>
        <w:rPr>
          <w:rFonts w:ascii="Arial" w:eastAsia="Times New Roman" w:hAnsi="Arial" w:cs="Arial"/>
          <w:sz w:val="20"/>
          <w:szCs w:val="20"/>
          <w:lang w:val="en-CA"/>
        </w:rPr>
      </w:pPr>
      <w:r>
        <w:rPr>
          <w:rFonts w:ascii="Arial" w:eastAsia="Times New Roman" w:hAnsi="Arial" w:cs="Arial"/>
          <w:sz w:val="20"/>
          <w:szCs w:val="20"/>
          <w:lang w:val="en-CA"/>
        </w:rPr>
        <w:t>Please deliver (by hand or post) the original signed copy of Form 3 and original copies of the court order/statutory declaration, together with any supporting documents, to:</w:t>
      </w:r>
    </w:p>
    <w:p w14:paraId="21502B69" w14:textId="77777777" w:rsidR="002D1E9A" w:rsidRPr="00EA27BC" w:rsidRDefault="002D1E9A" w:rsidP="002D1E9A">
      <w:pPr>
        <w:spacing w:after="0" w:line="240" w:lineRule="auto"/>
        <w:ind w:left="-142" w:right="-188"/>
        <w:rPr>
          <w:rFonts w:ascii="Arial" w:eastAsia="Times New Roman" w:hAnsi="Arial" w:cs="Arial"/>
          <w:sz w:val="20"/>
          <w:szCs w:val="20"/>
          <w:lang w:val="en-CA"/>
        </w:rPr>
      </w:pPr>
    </w:p>
    <w:p w14:paraId="1B9E10B9" w14:textId="77777777" w:rsidR="002D1E9A" w:rsidRPr="00EA27BC" w:rsidRDefault="002D1E9A" w:rsidP="002D1E9A">
      <w:pPr>
        <w:spacing w:after="0" w:line="240" w:lineRule="auto"/>
        <w:ind w:left="-142"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 w:rsidRPr="00EA27BC">
        <w:rPr>
          <w:rFonts w:ascii="Arial" w:eastAsia="Times New Roman" w:hAnsi="Arial" w:cs="Arial"/>
          <w:b/>
          <w:sz w:val="20"/>
          <w:szCs w:val="20"/>
          <w:lang w:val="en-CA"/>
        </w:rPr>
        <w:t>The Law Society of Singapore</w:t>
      </w:r>
    </w:p>
    <w:p w14:paraId="19F437D1" w14:textId="77777777" w:rsidR="002D1E9A" w:rsidRPr="00EA27BC" w:rsidRDefault="002D1E9A" w:rsidP="002D1E9A">
      <w:pPr>
        <w:spacing w:after="0" w:line="240" w:lineRule="auto"/>
        <w:ind w:left="-142"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 w:rsidRPr="00EA27BC">
        <w:rPr>
          <w:rFonts w:ascii="Arial" w:eastAsia="Times New Roman" w:hAnsi="Arial" w:cs="Arial"/>
          <w:b/>
          <w:sz w:val="20"/>
          <w:szCs w:val="20"/>
          <w:lang w:val="en-CA"/>
        </w:rPr>
        <w:t>28 Maxwell Road</w:t>
      </w:r>
    </w:p>
    <w:p w14:paraId="490DFFA7" w14:textId="77777777" w:rsidR="002D1E9A" w:rsidRPr="00EA27BC" w:rsidRDefault="002D1E9A" w:rsidP="002D1E9A">
      <w:pPr>
        <w:spacing w:after="0" w:line="240" w:lineRule="auto"/>
        <w:ind w:left="-142"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 w:rsidRPr="00EA27BC">
        <w:rPr>
          <w:rFonts w:ascii="Arial" w:eastAsia="Times New Roman" w:hAnsi="Arial" w:cs="Arial"/>
          <w:b/>
          <w:sz w:val="20"/>
          <w:szCs w:val="20"/>
          <w:lang w:val="en-CA"/>
        </w:rPr>
        <w:t>#01-03 Maxwell Chambers Suites</w:t>
      </w:r>
    </w:p>
    <w:p w14:paraId="39158262" w14:textId="77777777" w:rsidR="002D1E9A" w:rsidRPr="00EA27BC" w:rsidRDefault="002D1E9A" w:rsidP="002D1E9A">
      <w:pPr>
        <w:spacing w:after="0" w:line="240" w:lineRule="auto"/>
        <w:ind w:left="-142" w:right="-188"/>
        <w:rPr>
          <w:rFonts w:ascii="Arial" w:eastAsia="Times New Roman" w:hAnsi="Arial" w:cs="Arial"/>
          <w:b/>
          <w:sz w:val="20"/>
          <w:szCs w:val="20"/>
          <w:lang w:val="en-CA"/>
        </w:rPr>
      </w:pPr>
      <w:r w:rsidRPr="00EA27BC">
        <w:rPr>
          <w:rFonts w:ascii="Arial" w:eastAsia="Times New Roman" w:hAnsi="Arial" w:cs="Arial"/>
          <w:b/>
          <w:sz w:val="20"/>
          <w:szCs w:val="20"/>
          <w:lang w:val="en-CA"/>
        </w:rPr>
        <w:t>Singapore 069</w:t>
      </w:r>
      <w:r>
        <w:rPr>
          <w:rFonts w:ascii="Arial" w:eastAsia="Times New Roman" w:hAnsi="Arial" w:cs="Arial"/>
          <w:b/>
          <w:sz w:val="20"/>
          <w:szCs w:val="20"/>
          <w:lang w:val="en-CA"/>
        </w:rPr>
        <w:t>12</w:t>
      </w:r>
      <w:r w:rsidRPr="00EA27BC">
        <w:rPr>
          <w:rFonts w:ascii="Arial" w:eastAsia="Times New Roman" w:hAnsi="Arial" w:cs="Arial"/>
          <w:b/>
          <w:sz w:val="20"/>
          <w:szCs w:val="20"/>
          <w:lang w:val="en-CA"/>
        </w:rPr>
        <w:t>0</w:t>
      </w:r>
    </w:p>
    <w:p w14:paraId="0937C5D8" w14:textId="77777777" w:rsidR="002D1E9A" w:rsidRDefault="002D1E9A" w:rsidP="002D1E9A">
      <w:pPr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3BAD9396" w14:textId="77777777" w:rsidR="002D1E9A" w:rsidRPr="00F449CB" w:rsidRDefault="002D1E9A" w:rsidP="002D1E9A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F449CB">
        <w:rPr>
          <w:rFonts w:ascii="Arial" w:hAnsi="Arial" w:cs="Arial"/>
          <w:b/>
          <w:sz w:val="28"/>
          <w:szCs w:val="28"/>
          <w:u w:val="single"/>
        </w:rPr>
        <w:lastRenderedPageBreak/>
        <w:t xml:space="preserve">Table </w:t>
      </w:r>
      <w:r>
        <w:rPr>
          <w:rFonts w:ascii="Arial" w:hAnsi="Arial" w:cs="Arial"/>
          <w:b/>
          <w:sz w:val="28"/>
          <w:szCs w:val="28"/>
          <w:u w:val="single"/>
        </w:rPr>
        <w:t>3a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547"/>
        <w:gridCol w:w="2126"/>
        <w:gridCol w:w="2410"/>
        <w:gridCol w:w="2410"/>
      </w:tblGrid>
      <w:tr w:rsidR="002D1E9A" w:rsidRPr="00E44705" w14:paraId="595DF339" w14:textId="77777777" w:rsidTr="001B0C7E">
        <w:trPr>
          <w:trHeight w:val="495"/>
        </w:trPr>
        <w:tc>
          <w:tcPr>
            <w:tcW w:w="2547" w:type="dxa"/>
          </w:tcPr>
          <w:p w14:paraId="0D03AA1A" w14:textId="77777777" w:rsidR="002D1E9A" w:rsidRPr="00E44705" w:rsidRDefault="002D1E9A" w:rsidP="001B0C7E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>
              <w:rPr>
                <w:rFonts w:ascii="Arial" w:hAnsi="Arial" w:cs="Arial"/>
                <w:b/>
                <w:sz w:val="18"/>
                <w:szCs w:val="28"/>
              </w:rPr>
              <w:t>File Reference Number</w:t>
            </w:r>
          </w:p>
        </w:tc>
        <w:tc>
          <w:tcPr>
            <w:tcW w:w="2126" w:type="dxa"/>
          </w:tcPr>
          <w:p w14:paraId="60A15B4B" w14:textId="77777777" w:rsidR="002D1E9A" w:rsidRPr="00E44705" w:rsidRDefault="002D1E9A" w:rsidP="001B0C7E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>
              <w:rPr>
                <w:rFonts w:ascii="Arial" w:hAnsi="Arial" w:cs="Arial"/>
                <w:b/>
                <w:sz w:val="18"/>
                <w:szCs w:val="28"/>
              </w:rPr>
              <w:t>Name of Solicitor in Charge of the Matter</w:t>
            </w:r>
          </w:p>
        </w:tc>
        <w:tc>
          <w:tcPr>
            <w:tcW w:w="2410" w:type="dxa"/>
          </w:tcPr>
          <w:p w14:paraId="293840C3" w14:textId="77777777" w:rsidR="002D1E9A" w:rsidRPr="00E44705" w:rsidRDefault="002D1E9A" w:rsidP="001B0C7E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 w:rsidRPr="00E44705">
              <w:rPr>
                <w:rFonts w:ascii="Arial" w:hAnsi="Arial" w:cs="Arial"/>
                <w:b/>
                <w:sz w:val="18"/>
                <w:szCs w:val="28"/>
              </w:rPr>
              <w:t>Type of File/Matter</w:t>
            </w:r>
          </w:p>
        </w:tc>
        <w:tc>
          <w:tcPr>
            <w:tcW w:w="2410" w:type="dxa"/>
          </w:tcPr>
          <w:p w14:paraId="6E193D9F" w14:textId="77777777" w:rsidR="002D1E9A" w:rsidRPr="00E44705" w:rsidRDefault="002D1E9A" w:rsidP="001B0C7E">
            <w:pPr>
              <w:jc w:val="center"/>
              <w:rPr>
                <w:rFonts w:ascii="Arial" w:hAnsi="Arial" w:cs="Arial"/>
                <w:b/>
                <w:sz w:val="18"/>
                <w:szCs w:val="28"/>
              </w:rPr>
            </w:pPr>
            <w:r w:rsidRPr="00E44705">
              <w:rPr>
                <w:rFonts w:ascii="Arial" w:hAnsi="Arial" w:cs="Arial"/>
                <w:b/>
                <w:sz w:val="18"/>
                <w:szCs w:val="28"/>
              </w:rPr>
              <w:t xml:space="preserve">Date on which money was paid to </w:t>
            </w:r>
            <w:r>
              <w:rPr>
                <w:rFonts w:ascii="Arial" w:hAnsi="Arial" w:cs="Arial"/>
                <w:b/>
                <w:sz w:val="18"/>
                <w:szCs w:val="28"/>
              </w:rPr>
              <w:t>S</w:t>
            </w:r>
            <w:r w:rsidRPr="00E44705">
              <w:rPr>
                <w:rFonts w:ascii="Arial" w:hAnsi="Arial" w:cs="Arial"/>
                <w:b/>
                <w:sz w:val="18"/>
                <w:szCs w:val="28"/>
              </w:rPr>
              <w:t xml:space="preserve">olicitor/Singapore </w:t>
            </w:r>
            <w:r>
              <w:rPr>
                <w:rFonts w:ascii="Arial" w:hAnsi="Arial" w:cs="Arial"/>
                <w:b/>
                <w:sz w:val="18"/>
                <w:szCs w:val="28"/>
              </w:rPr>
              <w:t>L</w:t>
            </w:r>
            <w:r w:rsidRPr="00E44705">
              <w:rPr>
                <w:rFonts w:ascii="Arial" w:hAnsi="Arial" w:cs="Arial"/>
                <w:b/>
                <w:sz w:val="18"/>
                <w:szCs w:val="28"/>
              </w:rPr>
              <w:t xml:space="preserve">aw </w:t>
            </w:r>
            <w:r>
              <w:rPr>
                <w:rFonts w:ascii="Arial" w:hAnsi="Arial" w:cs="Arial"/>
                <w:b/>
                <w:sz w:val="18"/>
                <w:szCs w:val="28"/>
              </w:rPr>
              <w:t>P</w:t>
            </w:r>
            <w:r w:rsidRPr="00E44705">
              <w:rPr>
                <w:rFonts w:ascii="Arial" w:hAnsi="Arial" w:cs="Arial"/>
                <w:b/>
                <w:sz w:val="18"/>
                <w:szCs w:val="28"/>
              </w:rPr>
              <w:t>ractice</w:t>
            </w:r>
          </w:p>
        </w:tc>
      </w:tr>
      <w:tr w:rsidR="002D1E9A" w:rsidRPr="00E44705" w14:paraId="08BC4714" w14:textId="77777777" w:rsidTr="001B0C7E">
        <w:trPr>
          <w:trHeight w:val="255"/>
        </w:trPr>
        <w:tc>
          <w:tcPr>
            <w:tcW w:w="2547" w:type="dxa"/>
          </w:tcPr>
          <w:p w14:paraId="0448B24B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73EC9FE4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57BED3F4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4ED627A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35D3DAFA" w14:textId="77777777" w:rsidTr="001B0C7E">
        <w:trPr>
          <w:trHeight w:val="240"/>
        </w:trPr>
        <w:tc>
          <w:tcPr>
            <w:tcW w:w="2547" w:type="dxa"/>
          </w:tcPr>
          <w:p w14:paraId="39FF8516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1AA16706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3CFA1657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6137D42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7055D11D" w14:textId="77777777" w:rsidTr="001B0C7E">
        <w:trPr>
          <w:trHeight w:val="255"/>
        </w:trPr>
        <w:tc>
          <w:tcPr>
            <w:tcW w:w="2547" w:type="dxa"/>
          </w:tcPr>
          <w:p w14:paraId="1B8482BD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45983EF0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7CB35274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066F211C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74B14851" w14:textId="77777777" w:rsidTr="001B0C7E">
        <w:trPr>
          <w:trHeight w:val="255"/>
        </w:trPr>
        <w:tc>
          <w:tcPr>
            <w:tcW w:w="2547" w:type="dxa"/>
          </w:tcPr>
          <w:p w14:paraId="27442A3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7D1544CB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33FD0965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0D5E460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571747FF" w14:textId="77777777" w:rsidTr="001B0C7E">
        <w:trPr>
          <w:trHeight w:val="240"/>
        </w:trPr>
        <w:tc>
          <w:tcPr>
            <w:tcW w:w="2547" w:type="dxa"/>
          </w:tcPr>
          <w:p w14:paraId="50303A1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65318F7F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395AE0BD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6E6C982F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32FB8794" w14:textId="77777777" w:rsidTr="001B0C7E">
        <w:trPr>
          <w:trHeight w:val="255"/>
        </w:trPr>
        <w:tc>
          <w:tcPr>
            <w:tcW w:w="2547" w:type="dxa"/>
          </w:tcPr>
          <w:p w14:paraId="3331E47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1C16997A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2A0A948B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72F16D50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2DBA7372" w14:textId="77777777" w:rsidTr="001B0C7E">
        <w:trPr>
          <w:trHeight w:val="240"/>
        </w:trPr>
        <w:tc>
          <w:tcPr>
            <w:tcW w:w="2547" w:type="dxa"/>
          </w:tcPr>
          <w:p w14:paraId="768D19CB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1E238991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54614D3A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33DC83D6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208179EC" w14:textId="77777777" w:rsidTr="001B0C7E">
        <w:trPr>
          <w:trHeight w:val="255"/>
        </w:trPr>
        <w:tc>
          <w:tcPr>
            <w:tcW w:w="2547" w:type="dxa"/>
          </w:tcPr>
          <w:p w14:paraId="64EBB9EC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424886F3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736DE78C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5A58ECC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0D70509E" w14:textId="77777777" w:rsidTr="001B0C7E">
        <w:trPr>
          <w:trHeight w:val="240"/>
        </w:trPr>
        <w:tc>
          <w:tcPr>
            <w:tcW w:w="2547" w:type="dxa"/>
          </w:tcPr>
          <w:p w14:paraId="222F197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03F0D60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4950992C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34110EC4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3D3EB339" w14:textId="77777777" w:rsidTr="001B0C7E">
        <w:trPr>
          <w:trHeight w:val="255"/>
        </w:trPr>
        <w:tc>
          <w:tcPr>
            <w:tcW w:w="2547" w:type="dxa"/>
          </w:tcPr>
          <w:p w14:paraId="28D187F4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09596B3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4672F313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42E3EE6D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7D79748C" w14:textId="77777777" w:rsidTr="001B0C7E">
        <w:trPr>
          <w:trHeight w:val="240"/>
        </w:trPr>
        <w:tc>
          <w:tcPr>
            <w:tcW w:w="2547" w:type="dxa"/>
          </w:tcPr>
          <w:p w14:paraId="296E7391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0D543DB2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73CF9C18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7EA43B07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3C19D962" w14:textId="77777777" w:rsidTr="001B0C7E">
        <w:trPr>
          <w:trHeight w:val="255"/>
        </w:trPr>
        <w:tc>
          <w:tcPr>
            <w:tcW w:w="2547" w:type="dxa"/>
          </w:tcPr>
          <w:p w14:paraId="37792C8D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3EAEE34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565214A0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25EE254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2F4CAADD" w14:textId="77777777" w:rsidTr="001B0C7E">
        <w:trPr>
          <w:trHeight w:val="240"/>
        </w:trPr>
        <w:tc>
          <w:tcPr>
            <w:tcW w:w="2547" w:type="dxa"/>
          </w:tcPr>
          <w:p w14:paraId="46B5595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36316F85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21900009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2C5E0E05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6AF93986" w14:textId="77777777" w:rsidTr="001B0C7E">
        <w:trPr>
          <w:trHeight w:val="255"/>
        </w:trPr>
        <w:tc>
          <w:tcPr>
            <w:tcW w:w="2547" w:type="dxa"/>
          </w:tcPr>
          <w:p w14:paraId="2B4399FB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5B7706C7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004BDCE9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7966773C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0EF1CF4B" w14:textId="77777777" w:rsidTr="001B0C7E">
        <w:trPr>
          <w:trHeight w:val="240"/>
        </w:trPr>
        <w:tc>
          <w:tcPr>
            <w:tcW w:w="2547" w:type="dxa"/>
          </w:tcPr>
          <w:p w14:paraId="7620B426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5FAC1A5A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687BD4F8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71A62BF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63D1B42D" w14:textId="77777777" w:rsidTr="001B0C7E">
        <w:trPr>
          <w:trHeight w:val="255"/>
        </w:trPr>
        <w:tc>
          <w:tcPr>
            <w:tcW w:w="2547" w:type="dxa"/>
          </w:tcPr>
          <w:p w14:paraId="6DAA3002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3500ACAC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75ED0458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20CC9736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521BE586" w14:textId="77777777" w:rsidTr="001B0C7E">
        <w:trPr>
          <w:trHeight w:val="240"/>
        </w:trPr>
        <w:tc>
          <w:tcPr>
            <w:tcW w:w="2547" w:type="dxa"/>
          </w:tcPr>
          <w:p w14:paraId="7EFA2013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5CAD7129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04DB2045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6571998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294E3CD6" w14:textId="77777777" w:rsidTr="001B0C7E">
        <w:trPr>
          <w:trHeight w:val="255"/>
        </w:trPr>
        <w:tc>
          <w:tcPr>
            <w:tcW w:w="2547" w:type="dxa"/>
          </w:tcPr>
          <w:p w14:paraId="13412DD5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46880A49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6BFF7E6A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43A197ED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647C8253" w14:textId="77777777" w:rsidTr="001B0C7E">
        <w:trPr>
          <w:trHeight w:val="255"/>
        </w:trPr>
        <w:tc>
          <w:tcPr>
            <w:tcW w:w="2547" w:type="dxa"/>
          </w:tcPr>
          <w:p w14:paraId="39809A23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15A5F3A1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1A8022D6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40C519D3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62B28997" w14:textId="77777777" w:rsidTr="001B0C7E">
        <w:trPr>
          <w:trHeight w:val="240"/>
        </w:trPr>
        <w:tc>
          <w:tcPr>
            <w:tcW w:w="2547" w:type="dxa"/>
          </w:tcPr>
          <w:p w14:paraId="17A09FB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081C0919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3695C0DA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2A142A96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003B89A5" w14:textId="77777777" w:rsidTr="001B0C7E">
        <w:trPr>
          <w:trHeight w:val="255"/>
        </w:trPr>
        <w:tc>
          <w:tcPr>
            <w:tcW w:w="2547" w:type="dxa"/>
          </w:tcPr>
          <w:p w14:paraId="7655628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44B20533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7C7E50DD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14F1183D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5CD64436" w14:textId="77777777" w:rsidTr="001B0C7E">
        <w:trPr>
          <w:trHeight w:val="240"/>
        </w:trPr>
        <w:tc>
          <w:tcPr>
            <w:tcW w:w="2547" w:type="dxa"/>
          </w:tcPr>
          <w:p w14:paraId="071C3C3D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613F939A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5F0E5FF0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45836569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705D10C3" w14:textId="77777777" w:rsidTr="001B0C7E">
        <w:trPr>
          <w:trHeight w:val="255"/>
        </w:trPr>
        <w:tc>
          <w:tcPr>
            <w:tcW w:w="2547" w:type="dxa"/>
          </w:tcPr>
          <w:p w14:paraId="2303A802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5E5106C7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657DE705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2A1485C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751BBEF7" w14:textId="77777777" w:rsidTr="001B0C7E">
        <w:trPr>
          <w:trHeight w:val="240"/>
        </w:trPr>
        <w:tc>
          <w:tcPr>
            <w:tcW w:w="2547" w:type="dxa"/>
          </w:tcPr>
          <w:p w14:paraId="3D58F124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1827C5ED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48E0D264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73F41021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7317CB97" w14:textId="77777777" w:rsidTr="001B0C7E">
        <w:trPr>
          <w:trHeight w:val="255"/>
        </w:trPr>
        <w:tc>
          <w:tcPr>
            <w:tcW w:w="2547" w:type="dxa"/>
          </w:tcPr>
          <w:p w14:paraId="447A0909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18B96920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1C02B5B6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2F01CCBA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06C22091" w14:textId="77777777" w:rsidTr="001B0C7E">
        <w:trPr>
          <w:trHeight w:val="240"/>
        </w:trPr>
        <w:tc>
          <w:tcPr>
            <w:tcW w:w="2547" w:type="dxa"/>
          </w:tcPr>
          <w:p w14:paraId="72EA5FC1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246871B7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55DF4408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7141DCD7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511B5C30" w14:textId="77777777" w:rsidTr="001B0C7E">
        <w:trPr>
          <w:trHeight w:val="255"/>
        </w:trPr>
        <w:tc>
          <w:tcPr>
            <w:tcW w:w="2547" w:type="dxa"/>
          </w:tcPr>
          <w:p w14:paraId="606802E9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1144933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0ED168E6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12B1FBF3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6E7D5625" w14:textId="77777777" w:rsidTr="001B0C7E">
        <w:trPr>
          <w:trHeight w:val="240"/>
        </w:trPr>
        <w:tc>
          <w:tcPr>
            <w:tcW w:w="2547" w:type="dxa"/>
          </w:tcPr>
          <w:p w14:paraId="21AC7F25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719682E2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36280D24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398CED6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191068C7" w14:textId="77777777" w:rsidTr="001B0C7E">
        <w:trPr>
          <w:trHeight w:val="255"/>
        </w:trPr>
        <w:tc>
          <w:tcPr>
            <w:tcW w:w="2547" w:type="dxa"/>
          </w:tcPr>
          <w:p w14:paraId="595ECAB1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2492CEE1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2F175AC4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2E01E08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4A59D6B2" w14:textId="77777777" w:rsidTr="001B0C7E">
        <w:trPr>
          <w:trHeight w:val="240"/>
        </w:trPr>
        <w:tc>
          <w:tcPr>
            <w:tcW w:w="2547" w:type="dxa"/>
          </w:tcPr>
          <w:p w14:paraId="25904ED2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2C2C8E6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4460D805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524C0B49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2043DE6B" w14:textId="77777777" w:rsidTr="001B0C7E">
        <w:trPr>
          <w:trHeight w:val="255"/>
        </w:trPr>
        <w:tc>
          <w:tcPr>
            <w:tcW w:w="2547" w:type="dxa"/>
          </w:tcPr>
          <w:p w14:paraId="738E4912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349632A6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0121CE92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08FE565D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25911DC0" w14:textId="77777777" w:rsidTr="001B0C7E">
        <w:trPr>
          <w:trHeight w:val="240"/>
        </w:trPr>
        <w:tc>
          <w:tcPr>
            <w:tcW w:w="2547" w:type="dxa"/>
          </w:tcPr>
          <w:p w14:paraId="66B8696D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4BB165C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6F9A9075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17A4BA70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48AF466D" w14:textId="77777777" w:rsidTr="001B0C7E">
        <w:trPr>
          <w:trHeight w:val="255"/>
        </w:trPr>
        <w:tc>
          <w:tcPr>
            <w:tcW w:w="2547" w:type="dxa"/>
          </w:tcPr>
          <w:p w14:paraId="4B2F180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68B9B71B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37B27C99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5562C1BD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3E3F2936" w14:textId="77777777" w:rsidTr="001B0C7E">
        <w:trPr>
          <w:trHeight w:val="240"/>
        </w:trPr>
        <w:tc>
          <w:tcPr>
            <w:tcW w:w="2547" w:type="dxa"/>
          </w:tcPr>
          <w:p w14:paraId="072DAA7A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7DF1CCDA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404CD2C9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5E3F5224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67286F3D" w14:textId="77777777" w:rsidTr="001B0C7E">
        <w:trPr>
          <w:trHeight w:val="255"/>
        </w:trPr>
        <w:tc>
          <w:tcPr>
            <w:tcW w:w="2547" w:type="dxa"/>
          </w:tcPr>
          <w:p w14:paraId="181CD94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25C95343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378C0795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120BBB9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01EFDDE0" w14:textId="77777777" w:rsidTr="001B0C7E">
        <w:trPr>
          <w:trHeight w:val="255"/>
        </w:trPr>
        <w:tc>
          <w:tcPr>
            <w:tcW w:w="2547" w:type="dxa"/>
          </w:tcPr>
          <w:p w14:paraId="154059C5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60C08F8A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564F8B15" w14:textId="77777777" w:rsidR="002D1E9A" w:rsidRPr="00EA27BC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44977853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1B8351BC" w14:textId="77777777" w:rsidTr="001B0C7E">
        <w:trPr>
          <w:trHeight w:val="255"/>
        </w:trPr>
        <w:tc>
          <w:tcPr>
            <w:tcW w:w="2547" w:type="dxa"/>
          </w:tcPr>
          <w:p w14:paraId="6A1F860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5666C351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3F5FF16A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5EBD3411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341F5639" w14:textId="77777777" w:rsidTr="001B0C7E">
        <w:trPr>
          <w:trHeight w:val="255"/>
        </w:trPr>
        <w:tc>
          <w:tcPr>
            <w:tcW w:w="2547" w:type="dxa"/>
          </w:tcPr>
          <w:p w14:paraId="17E35FCF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08DF38C2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7691128F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3681FEF9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6993C7EC" w14:textId="77777777" w:rsidTr="001B0C7E">
        <w:trPr>
          <w:trHeight w:val="255"/>
        </w:trPr>
        <w:tc>
          <w:tcPr>
            <w:tcW w:w="2547" w:type="dxa"/>
          </w:tcPr>
          <w:p w14:paraId="313B924A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5567E298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0D6CC686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2108CC56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4C737FDF" w14:textId="77777777" w:rsidTr="001B0C7E">
        <w:trPr>
          <w:trHeight w:val="255"/>
        </w:trPr>
        <w:tc>
          <w:tcPr>
            <w:tcW w:w="2547" w:type="dxa"/>
          </w:tcPr>
          <w:p w14:paraId="656989EA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1CDCC667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5CB42293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059F5459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57DFA50B" w14:textId="77777777" w:rsidTr="001B0C7E">
        <w:trPr>
          <w:trHeight w:val="255"/>
        </w:trPr>
        <w:tc>
          <w:tcPr>
            <w:tcW w:w="2547" w:type="dxa"/>
          </w:tcPr>
          <w:p w14:paraId="05FD67E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6588C7BC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4B6372E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413CE310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183D4699" w14:textId="77777777" w:rsidTr="001B0C7E">
        <w:trPr>
          <w:trHeight w:val="255"/>
        </w:trPr>
        <w:tc>
          <w:tcPr>
            <w:tcW w:w="2547" w:type="dxa"/>
          </w:tcPr>
          <w:p w14:paraId="39CB74BB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4D4A0CB0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2CD5A537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1B2FEA54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1D3D7E30" w14:textId="77777777" w:rsidTr="001B0C7E">
        <w:trPr>
          <w:trHeight w:val="255"/>
        </w:trPr>
        <w:tc>
          <w:tcPr>
            <w:tcW w:w="2547" w:type="dxa"/>
          </w:tcPr>
          <w:p w14:paraId="01CA2A43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43C3F52D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4FA198F7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05760F81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412AF6FE" w14:textId="77777777" w:rsidTr="001B0C7E">
        <w:trPr>
          <w:trHeight w:val="255"/>
        </w:trPr>
        <w:tc>
          <w:tcPr>
            <w:tcW w:w="2547" w:type="dxa"/>
          </w:tcPr>
          <w:p w14:paraId="5B1EC55D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46865707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2AC58402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7665F9B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  <w:tr w:rsidR="002D1E9A" w:rsidRPr="00E44705" w14:paraId="75388C9F" w14:textId="77777777" w:rsidTr="001B0C7E">
        <w:trPr>
          <w:trHeight w:val="255"/>
        </w:trPr>
        <w:tc>
          <w:tcPr>
            <w:tcW w:w="2547" w:type="dxa"/>
          </w:tcPr>
          <w:p w14:paraId="2852499D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126" w:type="dxa"/>
          </w:tcPr>
          <w:p w14:paraId="77DECF9E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39CFDA75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  <w:tc>
          <w:tcPr>
            <w:tcW w:w="2410" w:type="dxa"/>
          </w:tcPr>
          <w:p w14:paraId="75FC904B" w14:textId="77777777" w:rsidR="002D1E9A" w:rsidRPr="00E44705" w:rsidRDefault="002D1E9A" w:rsidP="001B0C7E">
            <w:pPr>
              <w:rPr>
                <w:rFonts w:ascii="Arial" w:hAnsi="Arial" w:cs="Arial"/>
                <w:szCs w:val="28"/>
              </w:rPr>
            </w:pPr>
          </w:p>
        </w:tc>
      </w:tr>
    </w:tbl>
    <w:p w14:paraId="1577A7E0" w14:textId="77777777" w:rsidR="002D1E9A" w:rsidRPr="00F449CB" w:rsidRDefault="002D1E9A" w:rsidP="002D1E9A">
      <w:pPr>
        <w:jc w:val="center"/>
        <w:rPr>
          <w:rFonts w:ascii="Arial" w:hAnsi="Arial" w:cs="Arial"/>
        </w:rPr>
      </w:pPr>
    </w:p>
    <w:p w14:paraId="7E8C440F" w14:textId="57C653D1" w:rsidR="006855B4" w:rsidRDefault="006855B4" w:rsidP="006855B4">
      <w:pPr>
        <w:rPr>
          <w:rFonts w:ascii="Arial" w:eastAsia="Calibri" w:hAnsi="Arial" w:cs="Arial"/>
        </w:rPr>
      </w:pPr>
      <w:bookmarkStart w:id="0" w:name="_GoBack"/>
      <w:bookmarkEnd w:id="0"/>
    </w:p>
    <w:sectPr w:rsidR="006855B4" w:rsidSect="009F4068">
      <w:headerReference w:type="default" r:id="rId9"/>
      <w:footerReference w:type="default" r:id="rId10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1EFD1" w14:textId="77777777" w:rsidR="00B32A80" w:rsidRDefault="00B32A80" w:rsidP="009273EE">
      <w:pPr>
        <w:spacing w:after="0" w:line="240" w:lineRule="auto"/>
      </w:pPr>
      <w:r>
        <w:separator/>
      </w:r>
    </w:p>
  </w:endnote>
  <w:endnote w:type="continuationSeparator" w:id="0">
    <w:p w14:paraId="65D72821" w14:textId="77777777" w:rsidR="00B32A80" w:rsidRDefault="00B32A80" w:rsidP="009273EE">
      <w:pPr>
        <w:spacing w:after="0" w:line="240" w:lineRule="auto"/>
      </w:pPr>
      <w:r>
        <w:continuationSeparator/>
      </w:r>
    </w:p>
  </w:endnote>
  <w:endnote w:type="continuationNotice" w:id="1">
    <w:p w14:paraId="3F800C8B" w14:textId="77777777" w:rsidR="00B32A80" w:rsidRDefault="00B32A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7884020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2048E65" w14:textId="76A4027A" w:rsidR="0063614B" w:rsidRPr="009273EE" w:rsidRDefault="0063614B">
        <w:pPr>
          <w:pStyle w:val="Footer"/>
          <w:jc w:val="center"/>
          <w:rPr>
            <w:rFonts w:ascii="Times New Roman" w:hAnsi="Times New Roman" w:cs="Times New Roman"/>
          </w:rPr>
        </w:pPr>
        <w:r w:rsidRPr="009273EE">
          <w:rPr>
            <w:rFonts w:ascii="Times New Roman" w:hAnsi="Times New Roman" w:cs="Times New Roman"/>
          </w:rPr>
          <w:fldChar w:fldCharType="begin"/>
        </w:r>
        <w:r w:rsidRPr="009273EE">
          <w:rPr>
            <w:rFonts w:ascii="Times New Roman" w:hAnsi="Times New Roman" w:cs="Times New Roman"/>
          </w:rPr>
          <w:instrText xml:space="preserve"> PAGE   \* MERGEFORMAT </w:instrText>
        </w:r>
        <w:r w:rsidRPr="009273EE">
          <w:rPr>
            <w:rFonts w:ascii="Times New Roman" w:hAnsi="Times New Roman" w:cs="Times New Roman"/>
          </w:rPr>
          <w:fldChar w:fldCharType="separate"/>
        </w:r>
        <w:r w:rsidR="002D1E9A">
          <w:rPr>
            <w:rFonts w:ascii="Times New Roman" w:hAnsi="Times New Roman" w:cs="Times New Roman"/>
            <w:noProof/>
          </w:rPr>
          <w:t>1</w:t>
        </w:r>
        <w:r w:rsidRPr="009273EE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3D7ADE1" w14:textId="77777777" w:rsidR="0063614B" w:rsidRDefault="006361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ECE640" w14:textId="77777777" w:rsidR="00B32A80" w:rsidRDefault="00B32A80" w:rsidP="009273EE">
      <w:pPr>
        <w:spacing w:after="0" w:line="240" w:lineRule="auto"/>
      </w:pPr>
      <w:r>
        <w:separator/>
      </w:r>
    </w:p>
  </w:footnote>
  <w:footnote w:type="continuationSeparator" w:id="0">
    <w:p w14:paraId="0D39221E" w14:textId="77777777" w:rsidR="00B32A80" w:rsidRDefault="00B32A80" w:rsidP="009273EE">
      <w:pPr>
        <w:spacing w:after="0" w:line="240" w:lineRule="auto"/>
      </w:pPr>
      <w:r>
        <w:continuationSeparator/>
      </w:r>
    </w:p>
  </w:footnote>
  <w:footnote w:type="continuationNotice" w:id="1">
    <w:p w14:paraId="6B3216C1" w14:textId="77777777" w:rsidR="00B32A80" w:rsidRDefault="00B32A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D7AB68" w14:textId="023FB773" w:rsidR="0063614B" w:rsidRPr="00950D4A" w:rsidRDefault="0063614B" w:rsidP="00015A89">
    <w:pPr>
      <w:pStyle w:val="Header"/>
      <w:rPr>
        <w:rFonts w:ascii="Arial" w:hAnsi="Arial" w:cs="Arial"/>
      </w:rPr>
    </w:pPr>
    <w:r>
      <w:rPr>
        <w:rFonts w:ascii="Arial" w:hAnsi="Arial" w:cs="Arial"/>
      </w:rPr>
      <w:tab/>
    </w:r>
    <w:r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1EDE"/>
    <w:multiLevelType w:val="multilevel"/>
    <w:tmpl w:val="B426A2F2"/>
    <w:lvl w:ilvl="0">
      <w:start w:val="1"/>
      <w:numFmt w:val="decimal"/>
      <w:lvlText w:val="%1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ascii="Arial" w:eastAsiaTheme="minorHAnsi" w:hAnsi="Arial" w:cs="Arial" w:hint="default"/>
        <w:b w:val="0"/>
        <w:color w:val="auto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eastAsiaTheme="minorHAnsi" w:cs="Arial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eastAsiaTheme="minorHAnsi" w:cs="Arial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eastAsiaTheme="minorHAnsi" w:cs="Arial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eastAsiaTheme="minorHAnsi" w:cs="Arial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eastAsiaTheme="minorHAnsi" w:cs="Arial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eastAsiaTheme="minorHAnsi" w:cs="Arial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eastAsiaTheme="minorHAnsi" w:cs="Arial" w:hint="default"/>
        <w:b w:val="0"/>
      </w:rPr>
    </w:lvl>
  </w:abstractNum>
  <w:abstractNum w:abstractNumId="1" w15:restartNumberingAfterBreak="0">
    <w:nsid w:val="01D45EE7"/>
    <w:multiLevelType w:val="hybridMultilevel"/>
    <w:tmpl w:val="791A540C"/>
    <w:lvl w:ilvl="0" w:tplc="3C3E73AE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2269E9"/>
    <w:multiLevelType w:val="hybridMultilevel"/>
    <w:tmpl w:val="0F0EE5F4"/>
    <w:lvl w:ilvl="0" w:tplc="C37C0F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53388C"/>
    <w:multiLevelType w:val="hybridMultilevel"/>
    <w:tmpl w:val="EB8AB12A"/>
    <w:lvl w:ilvl="0" w:tplc="8E6EA00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FD2326A">
      <w:start w:val="1"/>
      <w:numFmt w:val="lowerLetter"/>
      <w:lvlText w:val="%2."/>
      <w:lvlJc w:val="left"/>
      <w:pPr>
        <w:ind w:left="1800" w:hanging="360"/>
      </w:pPr>
      <w:rPr>
        <w:b/>
      </w:rPr>
    </w:lvl>
    <w:lvl w:ilvl="2" w:tplc="19589D4C">
      <w:start w:val="7"/>
      <w:numFmt w:val="decimal"/>
      <w:lvlText w:val="%3"/>
      <w:lvlJc w:val="left"/>
      <w:pPr>
        <w:ind w:left="2700" w:hanging="360"/>
      </w:pPr>
      <w:rPr>
        <w:rFonts w:hint="default"/>
      </w:r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4932D08"/>
    <w:multiLevelType w:val="hybridMultilevel"/>
    <w:tmpl w:val="4F641D9C"/>
    <w:lvl w:ilvl="0" w:tplc="64CEA86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183C0E"/>
    <w:multiLevelType w:val="hybridMultilevel"/>
    <w:tmpl w:val="EC1A3A80"/>
    <w:lvl w:ilvl="0" w:tplc="28580BAA">
      <w:start w:val="6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8B41E4B"/>
    <w:multiLevelType w:val="hybridMultilevel"/>
    <w:tmpl w:val="72467CB4"/>
    <w:lvl w:ilvl="0" w:tplc="BE2E63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0649DC"/>
    <w:multiLevelType w:val="hybridMultilevel"/>
    <w:tmpl w:val="1DE0917E"/>
    <w:lvl w:ilvl="0" w:tplc="5E3E07E4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0A645F1B"/>
    <w:multiLevelType w:val="hybridMultilevel"/>
    <w:tmpl w:val="B0B0E0DE"/>
    <w:lvl w:ilvl="0" w:tplc="FBF47ED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D80BAD"/>
    <w:multiLevelType w:val="hybridMultilevel"/>
    <w:tmpl w:val="18E8ECEC"/>
    <w:lvl w:ilvl="0" w:tplc="C0027CEE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0E336824"/>
    <w:multiLevelType w:val="hybridMultilevel"/>
    <w:tmpl w:val="D8EA27F6"/>
    <w:lvl w:ilvl="0" w:tplc="46EC24C4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F3B6D1F"/>
    <w:multiLevelType w:val="hybridMultilevel"/>
    <w:tmpl w:val="389ADB28"/>
    <w:lvl w:ilvl="0" w:tplc="D1BA48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E455D6"/>
    <w:multiLevelType w:val="hybridMultilevel"/>
    <w:tmpl w:val="93AA640C"/>
    <w:lvl w:ilvl="0" w:tplc="5F9AFBD8">
      <w:start w:val="1"/>
      <w:numFmt w:val="lowerLetter"/>
      <w:lvlText w:val="(%1)"/>
      <w:lvlJc w:val="left"/>
      <w:pPr>
        <w:ind w:left="1080" w:hanging="360"/>
      </w:pPr>
      <w:rPr>
        <w:rFonts w:ascii="Arial" w:eastAsiaTheme="minorHAnsi" w:hAnsi="Arial" w:cs="Arial"/>
      </w:rPr>
    </w:lvl>
    <w:lvl w:ilvl="1" w:tplc="C08072C0">
      <w:start w:val="1"/>
      <w:numFmt w:val="lowerRoman"/>
      <w:lvlText w:val="(%2)"/>
      <w:lvlJc w:val="left"/>
      <w:pPr>
        <w:ind w:left="1800" w:hanging="360"/>
      </w:pPr>
      <w:rPr>
        <w:rFonts w:ascii="Arial" w:eastAsiaTheme="minorHAnsi" w:hAnsi="Arial" w:cs="Arial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4A23FB7"/>
    <w:multiLevelType w:val="hybridMultilevel"/>
    <w:tmpl w:val="496E683E"/>
    <w:lvl w:ilvl="0" w:tplc="A4747F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126317"/>
    <w:multiLevelType w:val="multilevel"/>
    <w:tmpl w:val="55A8647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78925AF"/>
    <w:multiLevelType w:val="hybridMultilevel"/>
    <w:tmpl w:val="E52423EE"/>
    <w:lvl w:ilvl="0" w:tplc="841002C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83E45EF"/>
    <w:multiLevelType w:val="hybridMultilevel"/>
    <w:tmpl w:val="1062C150"/>
    <w:lvl w:ilvl="0" w:tplc="C5E222AE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87276CD"/>
    <w:multiLevelType w:val="hybridMultilevel"/>
    <w:tmpl w:val="DDF6A166"/>
    <w:lvl w:ilvl="0" w:tplc="3748312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B63202"/>
    <w:multiLevelType w:val="hybridMultilevel"/>
    <w:tmpl w:val="EFAE8BB6"/>
    <w:lvl w:ilvl="0" w:tplc="6120A68E">
      <w:start w:val="1"/>
      <w:numFmt w:val="lowerLetter"/>
      <w:lvlText w:val="%1."/>
      <w:lvlJc w:val="left"/>
      <w:pPr>
        <w:ind w:left="720" w:hanging="360"/>
      </w:pPr>
      <w:rPr>
        <w:rFonts w:hint="default"/>
        <w:strike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D7723E"/>
    <w:multiLevelType w:val="hybridMultilevel"/>
    <w:tmpl w:val="7C44CE6A"/>
    <w:lvl w:ilvl="0" w:tplc="C0A8820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BB75EEB"/>
    <w:multiLevelType w:val="hybridMultilevel"/>
    <w:tmpl w:val="B82AD2B6"/>
    <w:lvl w:ilvl="0" w:tplc="16C4D09E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1C05339D"/>
    <w:multiLevelType w:val="hybridMultilevel"/>
    <w:tmpl w:val="1C0A2B30"/>
    <w:lvl w:ilvl="0" w:tplc="F2AE84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1651FE"/>
    <w:multiLevelType w:val="hybridMultilevel"/>
    <w:tmpl w:val="8F4851B6"/>
    <w:lvl w:ilvl="0" w:tplc="1B7CBC90">
      <w:start w:val="1"/>
      <w:numFmt w:val="lowerLetter"/>
      <w:lvlText w:val="(%1)"/>
      <w:lvlJc w:val="left"/>
      <w:pPr>
        <w:ind w:left="927" w:hanging="360"/>
      </w:pPr>
      <w:rPr>
        <w:rFonts w:ascii="Arial" w:hAnsi="Arial" w:cs="Arial"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224D1B48"/>
    <w:multiLevelType w:val="hybridMultilevel"/>
    <w:tmpl w:val="80A26CA2"/>
    <w:lvl w:ilvl="0" w:tplc="FDD0A78A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27518C0"/>
    <w:multiLevelType w:val="hybridMultilevel"/>
    <w:tmpl w:val="DFCE9AAE"/>
    <w:lvl w:ilvl="0" w:tplc="263E64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3DC6332"/>
    <w:multiLevelType w:val="hybridMultilevel"/>
    <w:tmpl w:val="9B4C509A"/>
    <w:lvl w:ilvl="0" w:tplc="2E12E45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23FF1776"/>
    <w:multiLevelType w:val="multilevel"/>
    <w:tmpl w:val="4F7820F0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20" w:hanging="420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24B44330"/>
    <w:multiLevelType w:val="hybridMultilevel"/>
    <w:tmpl w:val="925660BE"/>
    <w:lvl w:ilvl="0" w:tplc="B150CCC0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29561566"/>
    <w:multiLevelType w:val="hybridMultilevel"/>
    <w:tmpl w:val="6F5A3650"/>
    <w:lvl w:ilvl="0" w:tplc="48149A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A9601EF"/>
    <w:multiLevelType w:val="hybridMultilevel"/>
    <w:tmpl w:val="69D0AAFE"/>
    <w:lvl w:ilvl="0" w:tplc="7F4E6342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2A9605E1"/>
    <w:multiLevelType w:val="hybridMultilevel"/>
    <w:tmpl w:val="F2EE4DC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B481529"/>
    <w:multiLevelType w:val="multilevel"/>
    <w:tmpl w:val="B00090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2B58048B"/>
    <w:multiLevelType w:val="hybridMultilevel"/>
    <w:tmpl w:val="6C68538A"/>
    <w:lvl w:ilvl="0" w:tplc="911A1430">
      <w:start w:val="1"/>
      <w:numFmt w:val="lowerRoman"/>
      <w:lvlText w:val="(%1)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2B9E1358"/>
    <w:multiLevelType w:val="hybridMultilevel"/>
    <w:tmpl w:val="59160068"/>
    <w:lvl w:ilvl="0" w:tplc="72940A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2036BBE"/>
    <w:multiLevelType w:val="hybridMultilevel"/>
    <w:tmpl w:val="39D2BA5C"/>
    <w:lvl w:ilvl="0" w:tplc="643A876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331C71DD"/>
    <w:multiLevelType w:val="hybridMultilevel"/>
    <w:tmpl w:val="8B281102"/>
    <w:lvl w:ilvl="0" w:tplc="2A74FC4C">
      <w:start w:val="1"/>
      <w:numFmt w:val="upperRoman"/>
      <w:lvlText w:val="(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384E4081"/>
    <w:multiLevelType w:val="hybridMultilevel"/>
    <w:tmpl w:val="603EBD00"/>
    <w:lvl w:ilvl="0" w:tplc="115C677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38AE3717"/>
    <w:multiLevelType w:val="hybridMultilevel"/>
    <w:tmpl w:val="2196D35E"/>
    <w:lvl w:ilvl="0" w:tplc="3C9CA7D4">
      <w:start w:val="1"/>
      <w:numFmt w:val="lowerLetter"/>
      <w:lvlText w:val="%1."/>
      <w:lvlJc w:val="left"/>
      <w:pPr>
        <w:ind w:left="1069" w:hanging="360"/>
      </w:pPr>
      <w:rPr>
        <w:rFonts w:ascii="Arial" w:hAnsi="Arial" w:cs="Arial" w:hint="default"/>
        <w:b/>
        <w:color w:val="auto"/>
        <w:sz w:val="22"/>
        <w:szCs w:val="22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8" w15:restartNumberingAfterBreak="0">
    <w:nsid w:val="3AF21743"/>
    <w:multiLevelType w:val="hybridMultilevel"/>
    <w:tmpl w:val="59160068"/>
    <w:lvl w:ilvl="0" w:tplc="72940A3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3C221774"/>
    <w:multiLevelType w:val="hybridMultilevel"/>
    <w:tmpl w:val="64442014"/>
    <w:lvl w:ilvl="0" w:tplc="CAE660D0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3F0B55BB"/>
    <w:multiLevelType w:val="hybridMultilevel"/>
    <w:tmpl w:val="58CE3DE0"/>
    <w:lvl w:ilvl="0" w:tplc="EE82B59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9ED5F80"/>
    <w:multiLevelType w:val="hybridMultilevel"/>
    <w:tmpl w:val="0E481C52"/>
    <w:lvl w:ilvl="0" w:tplc="0FD2326A">
      <w:start w:val="1"/>
      <w:numFmt w:val="lowerLetter"/>
      <w:lvlText w:val="%1."/>
      <w:lvlJc w:val="left"/>
      <w:pPr>
        <w:ind w:left="1800" w:hanging="360"/>
      </w:pPr>
      <w:rPr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E4F730E"/>
    <w:multiLevelType w:val="hybridMultilevel"/>
    <w:tmpl w:val="243C7980"/>
    <w:lvl w:ilvl="0" w:tplc="67F219EE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4EA6081A"/>
    <w:multiLevelType w:val="multilevel"/>
    <w:tmpl w:val="F1F83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43830DD"/>
    <w:multiLevelType w:val="multilevel"/>
    <w:tmpl w:val="9FA4DC00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552B20CC"/>
    <w:multiLevelType w:val="hybridMultilevel"/>
    <w:tmpl w:val="1F0689A6"/>
    <w:lvl w:ilvl="0" w:tplc="14A8BAF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6F364BF"/>
    <w:multiLevelType w:val="hybridMultilevel"/>
    <w:tmpl w:val="B240DD64"/>
    <w:lvl w:ilvl="0" w:tplc="7AC6738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C644231"/>
    <w:multiLevelType w:val="hybridMultilevel"/>
    <w:tmpl w:val="763693A8"/>
    <w:lvl w:ilvl="0" w:tplc="4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F75558A"/>
    <w:multiLevelType w:val="hybridMultilevel"/>
    <w:tmpl w:val="08AE807C"/>
    <w:lvl w:ilvl="0" w:tplc="298ADE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84F7234"/>
    <w:multiLevelType w:val="multilevel"/>
    <w:tmpl w:val="00D66C1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0" w15:restartNumberingAfterBreak="0">
    <w:nsid w:val="6B142BD3"/>
    <w:multiLevelType w:val="hybridMultilevel"/>
    <w:tmpl w:val="1F4A9AD0"/>
    <w:lvl w:ilvl="0" w:tplc="7436C19E">
      <w:start w:val="5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C70599F"/>
    <w:multiLevelType w:val="hybridMultilevel"/>
    <w:tmpl w:val="763C3B8C"/>
    <w:lvl w:ilvl="0" w:tplc="D0700AC8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C94418A"/>
    <w:multiLevelType w:val="hybridMultilevel"/>
    <w:tmpl w:val="9DB476FE"/>
    <w:lvl w:ilvl="0" w:tplc="F554416E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3" w15:restartNumberingAfterBreak="0">
    <w:nsid w:val="6DD5581B"/>
    <w:multiLevelType w:val="hybridMultilevel"/>
    <w:tmpl w:val="9A540DC2"/>
    <w:lvl w:ilvl="0" w:tplc="B62070E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4" w15:restartNumberingAfterBreak="0">
    <w:nsid w:val="6E615B82"/>
    <w:multiLevelType w:val="hybridMultilevel"/>
    <w:tmpl w:val="BE5A2A6A"/>
    <w:lvl w:ilvl="0" w:tplc="C4069306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2EE5A1C"/>
    <w:multiLevelType w:val="hybridMultilevel"/>
    <w:tmpl w:val="A9128660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61547D0"/>
    <w:multiLevelType w:val="multilevel"/>
    <w:tmpl w:val="23FE3186"/>
    <w:lvl w:ilvl="0">
      <w:start w:val="1"/>
      <w:numFmt w:val="upperRoman"/>
      <w:lvlText w:val="(%1)"/>
      <w:lvlJc w:val="left"/>
      <w:pPr>
        <w:ind w:left="1800" w:hanging="360"/>
      </w:pPr>
      <w:rPr>
        <w:rFonts w:ascii="Arial" w:eastAsiaTheme="minorHAnsi" w:hAnsi="Arial" w:cs="Arial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57" w15:restartNumberingAfterBreak="0">
    <w:nsid w:val="76706FC5"/>
    <w:multiLevelType w:val="hybridMultilevel"/>
    <w:tmpl w:val="F99447F0"/>
    <w:lvl w:ilvl="0" w:tplc="D108B082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76A679F"/>
    <w:multiLevelType w:val="hybridMultilevel"/>
    <w:tmpl w:val="841CA56A"/>
    <w:lvl w:ilvl="0" w:tplc="BE86BE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D14C2E"/>
    <w:multiLevelType w:val="hybridMultilevel"/>
    <w:tmpl w:val="E804830E"/>
    <w:lvl w:ilvl="0" w:tplc="8D78C414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0" w15:restartNumberingAfterBreak="0">
    <w:nsid w:val="7B4B3DF3"/>
    <w:multiLevelType w:val="hybridMultilevel"/>
    <w:tmpl w:val="26E8FC8E"/>
    <w:lvl w:ilvl="0" w:tplc="465A7EA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B7460FB"/>
    <w:multiLevelType w:val="multilevel"/>
    <w:tmpl w:val="81ECDE8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2" w15:restartNumberingAfterBreak="0">
    <w:nsid w:val="7E222106"/>
    <w:multiLevelType w:val="hybridMultilevel"/>
    <w:tmpl w:val="BD6A0DCA"/>
    <w:lvl w:ilvl="0" w:tplc="8B2A4C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2"/>
  </w:num>
  <w:num w:numId="3">
    <w:abstractNumId w:val="45"/>
  </w:num>
  <w:num w:numId="4">
    <w:abstractNumId w:val="3"/>
  </w:num>
  <w:num w:numId="5">
    <w:abstractNumId w:val="20"/>
  </w:num>
  <w:num w:numId="6">
    <w:abstractNumId w:val="0"/>
  </w:num>
  <w:num w:numId="7">
    <w:abstractNumId w:val="13"/>
  </w:num>
  <w:num w:numId="8">
    <w:abstractNumId w:val="48"/>
  </w:num>
  <w:num w:numId="9">
    <w:abstractNumId w:val="59"/>
  </w:num>
  <w:num w:numId="10">
    <w:abstractNumId w:val="32"/>
  </w:num>
  <w:num w:numId="11">
    <w:abstractNumId w:val="5"/>
  </w:num>
  <w:num w:numId="12">
    <w:abstractNumId w:val="40"/>
  </w:num>
  <w:num w:numId="13">
    <w:abstractNumId w:val="27"/>
  </w:num>
  <w:num w:numId="14">
    <w:abstractNumId w:val="2"/>
  </w:num>
  <w:num w:numId="15">
    <w:abstractNumId w:val="55"/>
  </w:num>
  <w:num w:numId="16">
    <w:abstractNumId w:val="1"/>
  </w:num>
  <w:num w:numId="17">
    <w:abstractNumId w:val="26"/>
  </w:num>
  <w:num w:numId="18">
    <w:abstractNumId w:val="22"/>
  </w:num>
  <w:num w:numId="19">
    <w:abstractNumId w:val="29"/>
  </w:num>
  <w:num w:numId="20">
    <w:abstractNumId w:val="31"/>
  </w:num>
  <w:num w:numId="21">
    <w:abstractNumId w:val="14"/>
  </w:num>
  <w:num w:numId="22">
    <w:abstractNumId w:val="50"/>
  </w:num>
  <w:num w:numId="23">
    <w:abstractNumId w:val="28"/>
  </w:num>
  <w:num w:numId="24">
    <w:abstractNumId w:val="23"/>
  </w:num>
  <w:num w:numId="25">
    <w:abstractNumId w:val="21"/>
  </w:num>
  <w:num w:numId="26">
    <w:abstractNumId w:val="24"/>
  </w:num>
  <w:num w:numId="27">
    <w:abstractNumId w:val="6"/>
  </w:num>
  <w:num w:numId="28">
    <w:abstractNumId w:val="11"/>
  </w:num>
  <w:num w:numId="29">
    <w:abstractNumId w:val="4"/>
  </w:num>
  <w:num w:numId="30">
    <w:abstractNumId w:val="51"/>
  </w:num>
  <w:num w:numId="31">
    <w:abstractNumId w:val="7"/>
  </w:num>
  <w:num w:numId="32">
    <w:abstractNumId w:val="47"/>
  </w:num>
  <w:num w:numId="33">
    <w:abstractNumId w:val="18"/>
  </w:num>
  <w:num w:numId="34">
    <w:abstractNumId w:val="16"/>
  </w:num>
  <w:num w:numId="35">
    <w:abstractNumId w:val="58"/>
  </w:num>
  <w:num w:numId="36">
    <w:abstractNumId w:val="33"/>
  </w:num>
  <w:num w:numId="37">
    <w:abstractNumId w:val="39"/>
  </w:num>
  <w:num w:numId="38">
    <w:abstractNumId w:val="52"/>
  </w:num>
  <w:num w:numId="39">
    <w:abstractNumId w:val="38"/>
  </w:num>
  <w:num w:numId="40">
    <w:abstractNumId w:val="34"/>
  </w:num>
  <w:num w:numId="41">
    <w:abstractNumId w:val="10"/>
  </w:num>
  <w:num w:numId="42">
    <w:abstractNumId w:val="35"/>
  </w:num>
  <w:num w:numId="43">
    <w:abstractNumId w:val="46"/>
  </w:num>
  <w:num w:numId="44">
    <w:abstractNumId w:val="15"/>
  </w:num>
  <w:num w:numId="45">
    <w:abstractNumId w:val="57"/>
  </w:num>
  <w:num w:numId="46">
    <w:abstractNumId w:val="37"/>
  </w:num>
  <w:num w:numId="47">
    <w:abstractNumId w:val="56"/>
  </w:num>
  <w:num w:numId="48">
    <w:abstractNumId w:val="17"/>
  </w:num>
  <w:num w:numId="49">
    <w:abstractNumId w:val="42"/>
  </w:num>
  <w:num w:numId="50">
    <w:abstractNumId w:val="54"/>
  </w:num>
  <w:num w:numId="51">
    <w:abstractNumId w:val="41"/>
  </w:num>
  <w:num w:numId="52">
    <w:abstractNumId w:val="19"/>
  </w:num>
  <w:num w:numId="53">
    <w:abstractNumId w:val="36"/>
  </w:num>
  <w:num w:numId="54">
    <w:abstractNumId w:val="30"/>
  </w:num>
  <w:num w:numId="55">
    <w:abstractNumId w:val="9"/>
  </w:num>
  <w:num w:numId="56">
    <w:abstractNumId w:val="61"/>
  </w:num>
  <w:num w:numId="57">
    <w:abstractNumId w:val="49"/>
  </w:num>
  <w:num w:numId="58">
    <w:abstractNumId w:val="25"/>
  </w:num>
  <w:num w:numId="59">
    <w:abstractNumId w:val="43"/>
  </w:num>
  <w:num w:numId="60">
    <w:abstractNumId w:val="60"/>
  </w:num>
  <w:num w:numId="61">
    <w:abstractNumId w:val="44"/>
  </w:num>
  <w:num w:numId="62">
    <w:abstractNumId w:val="53"/>
  </w:num>
  <w:num w:numId="63">
    <w:abstractNumId w:val="8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DY3MjA2NLE0NjRQ0lEKTi0uzszPAykwrAUAV8VkEywAAAA="/>
  </w:docVars>
  <w:rsids>
    <w:rsidRoot w:val="00E753A1"/>
    <w:rsid w:val="000000CD"/>
    <w:rsid w:val="000029F4"/>
    <w:rsid w:val="000039FB"/>
    <w:rsid w:val="00003D1C"/>
    <w:rsid w:val="00004103"/>
    <w:rsid w:val="00004858"/>
    <w:rsid w:val="000053C0"/>
    <w:rsid w:val="0000543E"/>
    <w:rsid w:val="0001492B"/>
    <w:rsid w:val="00014A58"/>
    <w:rsid w:val="00014C47"/>
    <w:rsid w:val="00015A89"/>
    <w:rsid w:val="000164AA"/>
    <w:rsid w:val="00017241"/>
    <w:rsid w:val="00017641"/>
    <w:rsid w:val="00021380"/>
    <w:rsid w:val="00022B55"/>
    <w:rsid w:val="00024CB3"/>
    <w:rsid w:val="00025468"/>
    <w:rsid w:val="000259F7"/>
    <w:rsid w:val="00025B4A"/>
    <w:rsid w:val="00025C0E"/>
    <w:rsid w:val="00025FC3"/>
    <w:rsid w:val="00027A61"/>
    <w:rsid w:val="000318DD"/>
    <w:rsid w:val="00042912"/>
    <w:rsid w:val="00043E64"/>
    <w:rsid w:val="00045169"/>
    <w:rsid w:val="00045A7C"/>
    <w:rsid w:val="00046E56"/>
    <w:rsid w:val="00047E1F"/>
    <w:rsid w:val="000501C3"/>
    <w:rsid w:val="0005063E"/>
    <w:rsid w:val="00051816"/>
    <w:rsid w:val="00052538"/>
    <w:rsid w:val="000529FF"/>
    <w:rsid w:val="00053B12"/>
    <w:rsid w:val="00054119"/>
    <w:rsid w:val="000559CF"/>
    <w:rsid w:val="00055B16"/>
    <w:rsid w:val="00060026"/>
    <w:rsid w:val="00064132"/>
    <w:rsid w:val="000648E8"/>
    <w:rsid w:val="000673AC"/>
    <w:rsid w:val="00070AA3"/>
    <w:rsid w:val="00071CFC"/>
    <w:rsid w:val="00071F99"/>
    <w:rsid w:val="000724BE"/>
    <w:rsid w:val="00072E32"/>
    <w:rsid w:val="0007507F"/>
    <w:rsid w:val="00075662"/>
    <w:rsid w:val="00077BFD"/>
    <w:rsid w:val="00081C93"/>
    <w:rsid w:val="000835DB"/>
    <w:rsid w:val="00084004"/>
    <w:rsid w:val="000854E0"/>
    <w:rsid w:val="00086C4A"/>
    <w:rsid w:val="00086DA5"/>
    <w:rsid w:val="00090567"/>
    <w:rsid w:val="00090E39"/>
    <w:rsid w:val="00091B8C"/>
    <w:rsid w:val="00091C6F"/>
    <w:rsid w:val="0009270E"/>
    <w:rsid w:val="00094DCA"/>
    <w:rsid w:val="0009708B"/>
    <w:rsid w:val="000A2407"/>
    <w:rsid w:val="000A27B9"/>
    <w:rsid w:val="000A4B8C"/>
    <w:rsid w:val="000A51ED"/>
    <w:rsid w:val="000B351A"/>
    <w:rsid w:val="000B4525"/>
    <w:rsid w:val="000B7225"/>
    <w:rsid w:val="000C0B2F"/>
    <w:rsid w:val="000C2B59"/>
    <w:rsid w:val="000C2C26"/>
    <w:rsid w:val="000C3E25"/>
    <w:rsid w:val="000C3FB1"/>
    <w:rsid w:val="000C4AD9"/>
    <w:rsid w:val="000C6437"/>
    <w:rsid w:val="000D0D15"/>
    <w:rsid w:val="000D2E4D"/>
    <w:rsid w:val="000D35FE"/>
    <w:rsid w:val="000D4184"/>
    <w:rsid w:val="000D4326"/>
    <w:rsid w:val="000D4342"/>
    <w:rsid w:val="000D5BE6"/>
    <w:rsid w:val="000D6B7E"/>
    <w:rsid w:val="000D6D47"/>
    <w:rsid w:val="000E0084"/>
    <w:rsid w:val="000E0360"/>
    <w:rsid w:val="000E2A6C"/>
    <w:rsid w:val="000E303A"/>
    <w:rsid w:val="000E479C"/>
    <w:rsid w:val="000E4B5F"/>
    <w:rsid w:val="000E51A4"/>
    <w:rsid w:val="000E5519"/>
    <w:rsid w:val="000E7EA4"/>
    <w:rsid w:val="000F2519"/>
    <w:rsid w:val="000F6356"/>
    <w:rsid w:val="000F663A"/>
    <w:rsid w:val="0010020E"/>
    <w:rsid w:val="00101574"/>
    <w:rsid w:val="001059C3"/>
    <w:rsid w:val="00106803"/>
    <w:rsid w:val="001101BC"/>
    <w:rsid w:val="001108F5"/>
    <w:rsid w:val="00111CE1"/>
    <w:rsid w:val="00117ABE"/>
    <w:rsid w:val="00121384"/>
    <w:rsid w:val="00121709"/>
    <w:rsid w:val="001223F0"/>
    <w:rsid w:val="0012259F"/>
    <w:rsid w:val="00122FB1"/>
    <w:rsid w:val="00124D12"/>
    <w:rsid w:val="001252D0"/>
    <w:rsid w:val="00125A29"/>
    <w:rsid w:val="0012772B"/>
    <w:rsid w:val="00130786"/>
    <w:rsid w:val="00130F92"/>
    <w:rsid w:val="00131B57"/>
    <w:rsid w:val="00131C2C"/>
    <w:rsid w:val="00134E79"/>
    <w:rsid w:val="00136808"/>
    <w:rsid w:val="00137292"/>
    <w:rsid w:val="00140F77"/>
    <w:rsid w:val="00142AF1"/>
    <w:rsid w:val="00145696"/>
    <w:rsid w:val="001458F3"/>
    <w:rsid w:val="00146C5D"/>
    <w:rsid w:val="00150E3F"/>
    <w:rsid w:val="00153096"/>
    <w:rsid w:val="00154F7A"/>
    <w:rsid w:val="001556EE"/>
    <w:rsid w:val="00155AF9"/>
    <w:rsid w:val="0015788A"/>
    <w:rsid w:val="0015795B"/>
    <w:rsid w:val="00161A01"/>
    <w:rsid w:val="001630AA"/>
    <w:rsid w:val="00163CEB"/>
    <w:rsid w:val="001645B0"/>
    <w:rsid w:val="001651A1"/>
    <w:rsid w:val="00165306"/>
    <w:rsid w:val="00165735"/>
    <w:rsid w:val="0016693D"/>
    <w:rsid w:val="00170F57"/>
    <w:rsid w:val="0017207E"/>
    <w:rsid w:val="00175FB7"/>
    <w:rsid w:val="0017639C"/>
    <w:rsid w:val="0017744D"/>
    <w:rsid w:val="00177814"/>
    <w:rsid w:val="00177B99"/>
    <w:rsid w:val="00181865"/>
    <w:rsid w:val="00181A86"/>
    <w:rsid w:val="00182920"/>
    <w:rsid w:val="001848CE"/>
    <w:rsid w:val="001872B9"/>
    <w:rsid w:val="001878B2"/>
    <w:rsid w:val="001918DE"/>
    <w:rsid w:val="00194C7B"/>
    <w:rsid w:val="001956DB"/>
    <w:rsid w:val="001A05E7"/>
    <w:rsid w:val="001A15B9"/>
    <w:rsid w:val="001A18B0"/>
    <w:rsid w:val="001A1BD7"/>
    <w:rsid w:val="001A33EA"/>
    <w:rsid w:val="001A4D0E"/>
    <w:rsid w:val="001A5D7A"/>
    <w:rsid w:val="001A5EF0"/>
    <w:rsid w:val="001A60BE"/>
    <w:rsid w:val="001B101E"/>
    <w:rsid w:val="001B4EB3"/>
    <w:rsid w:val="001B5546"/>
    <w:rsid w:val="001B718C"/>
    <w:rsid w:val="001B7584"/>
    <w:rsid w:val="001C01C3"/>
    <w:rsid w:val="001C17C5"/>
    <w:rsid w:val="001C27FF"/>
    <w:rsid w:val="001C3E0A"/>
    <w:rsid w:val="001C47D8"/>
    <w:rsid w:val="001C571F"/>
    <w:rsid w:val="001C7EF3"/>
    <w:rsid w:val="001D0D4F"/>
    <w:rsid w:val="001D11A6"/>
    <w:rsid w:val="001D617C"/>
    <w:rsid w:val="001D643B"/>
    <w:rsid w:val="001D776F"/>
    <w:rsid w:val="001D7D48"/>
    <w:rsid w:val="001E0461"/>
    <w:rsid w:val="001E1BD8"/>
    <w:rsid w:val="001E3214"/>
    <w:rsid w:val="001E3ADA"/>
    <w:rsid w:val="001E6FCE"/>
    <w:rsid w:val="001E742A"/>
    <w:rsid w:val="001F1297"/>
    <w:rsid w:val="001F4343"/>
    <w:rsid w:val="001F4BD3"/>
    <w:rsid w:val="0020055E"/>
    <w:rsid w:val="002010AE"/>
    <w:rsid w:val="00201B80"/>
    <w:rsid w:val="00201CBC"/>
    <w:rsid w:val="00201EBB"/>
    <w:rsid w:val="00204242"/>
    <w:rsid w:val="002045A1"/>
    <w:rsid w:val="002052DF"/>
    <w:rsid w:val="00205FAA"/>
    <w:rsid w:val="00206942"/>
    <w:rsid w:val="00206BCE"/>
    <w:rsid w:val="00210234"/>
    <w:rsid w:val="00212044"/>
    <w:rsid w:val="0021245F"/>
    <w:rsid w:val="0021353C"/>
    <w:rsid w:val="00213F45"/>
    <w:rsid w:val="00216C34"/>
    <w:rsid w:val="002207D5"/>
    <w:rsid w:val="00221201"/>
    <w:rsid w:val="00221B8F"/>
    <w:rsid w:val="002225FC"/>
    <w:rsid w:val="002237DE"/>
    <w:rsid w:val="00223A71"/>
    <w:rsid w:val="002252AB"/>
    <w:rsid w:val="00233ABC"/>
    <w:rsid w:val="00234AD9"/>
    <w:rsid w:val="00240B5A"/>
    <w:rsid w:val="00240F66"/>
    <w:rsid w:val="00241070"/>
    <w:rsid w:val="0024161A"/>
    <w:rsid w:val="00245CF7"/>
    <w:rsid w:val="002463D1"/>
    <w:rsid w:val="00246DF2"/>
    <w:rsid w:val="00247304"/>
    <w:rsid w:val="002526C3"/>
    <w:rsid w:val="00256B6E"/>
    <w:rsid w:val="002612BD"/>
    <w:rsid w:val="00261688"/>
    <w:rsid w:val="00261C8D"/>
    <w:rsid w:val="0026679C"/>
    <w:rsid w:val="00270ADE"/>
    <w:rsid w:val="0027187B"/>
    <w:rsid w:val="00273233"/>
    <w:rsid w:val="002746B8"/>
    <w:rsid w:val="00277B95"/>
    <w:rsid w:val="00277EDD"/>
    <w:rsid w:val="0028200D"/>
    <w:rsid w:val="00284400"/>
    <w:rsid w:val="00285804"/>
    <w:rsid w:val="002865D2"/>
    <w:rsid w:val="00287505"/>
    <w:rsid w:val="00290BC9"/>
    <w:rsid w:val="00290C3B"/>
    <w:rsid w:val="002920E2"/>
    <w:rsid w:val="002973F8"/>
    <w:rsid w:val="00297B3A"/>
    <w:rsid w:val="00297BA5"/>
    <w:rsid w:val="002A0A31"/>
    <w:rsid w:val="002A11AF"/>
    <w:rsid w:val="002A395F"/>
    <w:rsid w:val="002A51BA"/>
    <w:rsid w:val="002A672B"/>
    <w:rsid w:val="002B04A1"/>
    <w:rsid w:val="002B062E"/>
    <w:rsid w:val="002B1CB8"/>
    <w:rsid w:val="002B3D85"/>
    <w:rsid w:val="002B3F5A"/>
    <w:rsid w:val="002B5248"/>
    <w:rsid w:val="002B58BD"/>
    <w:rsid w:val="002B5A05"/>
    <w:rsid w:val="002B63DD"/>
    <w:rsid w:val="002B72BD"/>
    <w:rsid w:val="002C1480"/>
    <w:rsid w:val="002C1482"/>
    <w:rsid w:val="002C20A9"/>
    <w:rsid w:val="002C3047"/>
    <w:rsid w:val="002C3876"/>
    <w:rsid w:val="002C3EF9"/>
    <w:rsid w:val="002C4662"/>
    <w:rsid w:val="002C5B76"/>
    <w:rsid w:val="002C6A0A"/>
    <w:rsid w:val="002D1CF6"/>
    <w:rsid w:val="002D1E9A"/>
    <w:rsid w:val="002D29FF"/>
    <w:rsid w:val="002D392D"/>
    <w:rsid w:val="002D3EB9"/>
    <w:rsid w:val="002D574B"/>
    <w:rsid w:val="002D72B1"/>
    <w:rsid w:val="002D7472"/>
    <w:rsid w:val="002E1461"/>
    <w:rsid w:val="002E14D8"/>
    <w:rsid w:val="002E2443"/>
    <w:rsid w:val="002E2687"/>
    <w:rsid w:val="002E2A05"/>
    <w:rsid w:val="002E321E"/>
    <w:rsid w:val="002E38D1"/>
    <w:rsid w:val="002E5B83"/>
    <w:rsid w:val="002E7E8A"/>
    <w:rsid w:val="002F0141"/>
    <w:rsid w:val="002F12D0"/>
    <w:rsid w:val="002F14F9"/>
    <w:rsid w:val="002F3FBF"/>
    <w:rsid w:val="002F455B"/>
    <w:rsid w:val="002F4A15"/>
    <w:rsid w:val="002F4EF9"/>
    <w:rsid w:val="002F637E"/>
    <w:rsid w:val="002F6E49"/>
    <w:rsid w:val="002F707C"/>
    <w:rsid w:val="002F77D1"/>
    <w:rsid w:val="00302EC7"/>
    <w:rsid w:val="00302FB0"/>
    <w:rsid w:val="00303C45"/>
    <w:rsid w:val="00311272"/>
    <w:rsid w:val="003115DB"/>
    <w:rsid w:val="00312AD2"/>
    <w:rsid w:val="00315D38"/>
    <w:rsid w:val="00316B42"/>
    <w:rsid w:val="00316E10"/>
    <w:rsid w:val="00321CBA"/>
    <w:rsid w:val="00321D8C"/>
    <w:rsid w:val="00322ED3"/>
    <w:rsid w:val="003235BB"/>
    <w:rsid w:val="00324178"/>
    <w:rsid w:val="003263D6"/>
    <w:rsid w:val="00327C4E"/>
    <w:rsid w:val="003300B2"/>
    <w:rsid w:val="00332D12"/>
    <w:rsid w:val="0033483A"/>
    <w:rsid w:val="00334B86"/>
    <w:rsid w:val="003351CC"/>
    <w:rsid w:val="00335727"/>
    <w:rsid w:val="00335FF8"/>
    <w:rsid w:val="003376B3"/>
    <w:rsid w:val="003401C9"/>
    <w:rsid w:val="00340C25"/>
    <w:rsid w:val="00341B3B"/>
    <w:rsid w:val="00342FF1"/>
    <w:rsid w:val="003430D9"/>
    <w:rsid w:val="0034414A"/>
    <w:rsid w:val="00344B3B"/>
    <w:rsid w:val="00344FC8"/>
    <w:rsid w:val="00345909"/>
    <w:rsid w:val="0034611F"/>
    <w:rsid w:val="00346614"/>
    <w:rsid w:val="003467ED"/>
    <w:rsid w:val="00347C25"/>
    <w:rsid w:val="003514B8"/>
    <w:rsid w:val="00356C05"/>
    <w:rsid w:val="00357709"/>
    <w:rsid w:val="003614CC"/>
    <w:rsid w:val="00362D8D"/>
    <w:rsid w:val="00362F8D"/>
    <w:rsid w:val="0036661E"/>
    <w:rsid w:val="00371911"/>
    <w:rsid w:val="0037238E"/>
    <w:rsid w:val="00372D20"/>
    <w:rsid w:val="00372F23"/>
    <w:rsid w:val="00373660"/>
    <w:rsid w:val="003737E1"/>
    <w:rsid w:val="00375489"/>
    <w:rsid w:val="003765CF"/>
    <w:rsid w:val="003766F7"/>
    <w:rsid w:val="00376809"/>
    <w:rsid w:val="00377062"/>
    <w:rsid w:val="0037791B"/>
    <w:rsid w:val="003815D0"/>
    <w:rsid w:val="00382717"/>
    <w:rsid w:val="00382A71"/>
    <w:rsid w:val="00383A35"/>
    <w:rsid w:val="0038596B"/>
    <w:rsid w:val="00386690"/>
    <w:rsid w:val="00386830"/>
    <w:rsid w:val="003904B3"/>
    <w:rsid w:val="003905E1"/>
    <w:rsid w:val="00391EE2"/>
    <w:rsid w:val="00392224"/>
    <w:rsid w:val="00393453"/>
    <w:rsid w:val="00397323"/>
    <w:rsid w:val="003A06F2"/>
    <w:rsid w:val="003A15F6"/>
    <w:rsid w:val="003A2101"/>
    <w:rsid w:val="003A320D"/>
    <w:rsid w:val="003A6651"/>
    <w:rsid w:val="003A6700"/>
    <w:rsid w:val="003A7EC1"/>
    <w:rsid w:val="003B1E18"/>
    <w:rsid w:val="003B2837"/>
    <w:rsid w:val="003B3B55"/>
    <w:rsid w:val="003B472B"/>
    <w:rsid w:val="003B54C3"/>
    <w:rsid w:val="003B6F6B"/>
    <w:rsid w:val="003C0363"/>
    <w:rsid w:val="003C0E98"/>
    <w:rsid w:val="003C1B0C"/>
    <w:rsid w:val="003C25EB"/>
    <w:rsid w:val="003C3343"/>
    <w:rsid w:val="003C3EA2"/>
    <w:rsid w:val="003C430E"/>
    <w:rsid w:val="003C4D14"/>
    <w:rsid w:val="003C523D"/>
    <w:rsid w:val="003C6EED"/>
    <w:rsid w:val="003C7C79"/>
    <w:rsid w:val="003C7F32"/>
    <w:rsid w:val="003D50F4"/>
    <w:rsid w:val="003D52CE"/>
    <w:rsid w:val="003D7B1D"/>
    <w:rsid w:val="003E00E0"/>
    <w:rsid w:val="003E1447"/>
    <w:rsid w:val="003E14AD"/>
    <w:rsid w:val="003E1C83"/>
    <w:rsid w:val="003E1FFD"/>
    <w:rsid w:val="003E25A3"/>
    <w:rsid w:val="003E299B"/>
    <w:rsid w:val="003E3E21"/>
    <w:rsid w:val="003E5DDC"/>
    <w:rsid w:val="003E6DD0"/>
    <w:rsid w:val="003E6FE6"/>
    <w:rsid w:val="003E7163"/>
    <w:rsid w:val="003E77C8"/>
    <w:rsid w:val="003F1AB9"/>
    <w:rsid w:val="003F3C9A"/>
    <w:rsid w:val="003F3F77"/>
    <w:rsid w:val="003F4033"/>
    <w:rsid w:val="003F639F"/>
    <w:rsid w:val="003F6ED9"/>
    <w:rsid w:val="003F7546"/>
    <w:rsid w:val="003F7B20"/>
    <w:rsid w:val="0040142F"/>
    <w:rsid w:val="0040206B"/>
    <w:rsid w:val="004027A0"/>
    <w:rsid w:val="004040B6"/>
    <w:rsid w:val="00404491"/>
    <w:rsid w:val="00405E1D"/>
    <w:rsid w:val="004138F0"/>
    <w:rsid w:val="00417BC0"/>
    <w:rsid w:val="00420769"/>
    <w:rsid w:val="00422D82"/>
    <w:rsid w:val="00423D62"/>
    <w:rsid w:val="00424369"/>
    <w:rsid w:val="004272BA"/>
    <w:rsid w:val="00430697"/>
    <w:rsid w:val="0043352B"/>
    <w:rsid w:val="00433ADD"/>
    <w:rsid w:val="00433E37"/>
    <w:rsid w:val="004350BA"/>
    <w:rsid w:val="004353F2"/>
    <w:rsid w:val="00435972"/>
    <w:rsid w:val="00436070"/>
    <w:rsid w:val="00440A27"/>
    <w:rsid w:val="00441131"/>
    <w:rsid w:val="00441911"/>
    <w:rsid w:val="00443EC8"/>
    <w:rsid w:val="00445672"/>
    <w:rsid w:val="0044602F"/>
    <w:rsid w:val="00446FE7"/>
    <w:rsid w:val="00447042"/>
    <w:rsid w:val="00447427"/>
    <w:rsid w:val="00452650"/>
    <w:rsid w:val="004528A4"/>
    <w:rsid w:val="00452BB3"/>
    <w:rsid w:val="00453B11"/>
    <w:rsid w:val="0045425D"/>
    <w:rsid w:val="00454EC2"/>
    <w:rsid w:val="00454ED8"/>
    <w:rsid w:val="00454F11"/>
    <w:rsid w:val="00457A8E"/>
    <w:rsid w:val="00462895"/>
    <w:rsid w:val="0046397A"/>
    <w:rsid w:val="00465E09"/>
    <w:rsid w:val="00470356"/>
    <w:rsid w:val="00470E41"/>
    <w:rsid w:val="0047169A"/>
    <w:rsid w:val="00471C20"/>
    <w:rsid w:val="00472756"/>
    <w:rsid w:val="004727C5"/>
    <w:rsid w:val="0047284D"/>
    <w:rsid w:val="00474D86"/>
    <w:rsid w:val="004755AD"/>
    <w:rsid w:val="00476002"/>
    <w:rsid w:val="0047761D"/>
    <w:rsid w:val="00480106"/>
    <w:rsid w:val="00480ACB"/>
    <w:rsid w:val="004812D4"/>
    <w:rsid w:val="00481687"/>
    <w:rsid w:val="00481E4C"/>
    <w:rsid w:val="00482D7B"/>
    <w:rsid w:val="004851D5"/>
    <w:rsid w:val="00490466"/>
    <w:rsid w:val="00490C09"/>
    <w:rsid w:val="0049395B"/>
    <w:rsid w:val="004965B6"/>
    <w:rsid w:val="0049740F"/>
    <w:rsid w:val="004A1CE0"/>
    <w:rsid w:val="004A2313"/>
    <w:rsid w:val="004A3B2A"/>
    <w:rsid w:val="004A434A"/>
    <w:rsid w:val="004A49B8"/>
    <w:rsid w:val="004A6098"/>
    <w:rsid w:val="004A7A28"/>
    <w:rsid w:val="004A7C23"/>
    <w:rsid w:val="004B0D60"/>
    <w:rsid w:val="004B195F"/>
    <w:rsid w:val="004B35DE"/>
    <w:rsid w:val="004B3877"/>
    <w:rsid w:val="004B424C"/>
    <w:rsid w:val="004B7BF4"/>
    <w:rsid w:val="004C0756"/>
    <w:rsid w:val="004C0771"/>
    <w:rsid w:val="004C0CDC"/>
    <w:rsid w:val="004C128C"/>
    <w:rsid w:val="004C1475"/>
    <w:rsid w:val="004C1E6F"/>
    <w:rsid w:val="004C26EB"/>
    <w:rsid w:val="004C2C8A"/>
    <w:rsid w:val="004C3AA2"/>
    <w:rsid w:val="004C68D7"/>
    <w:rsid w:val="004D02B7"/>
    <w:rsid w:val="004D0CD0"/>
    <w:rsid w:val="004D1B8B"/>
    <w:rsid w:val="004D374D"/>
    <w:rsid w:val="004D39B7"/>
    <w:rsid w:val="004D43A0"/>
    <w:rsid w:val="004E0455"/>
    <w:rsid w:val="004E083B"/>
    <w:rsid w:val="004E4F00"/>
    <w:rsid w:val="004E5C9E"/>
    <w:rsid w:val="004E5D78"/>
    <w:rsid w:val="004E709C"/>
    <w:rsid w:val="004E7540"/>
    <w:rsid w:val="004E7A4F"/>
    <w:rsid w:val="004F04D5"/>
    <w:rsid w:val="004F05D6"/>
    <w:rsid w:val="004F0818"/>
    <w:rsid w:val="004F0A7B"/>
    <w:rsid w:val="004F1C0A"/>
    <w:rsid w:val="004F3684"/>
    <w:rsid w:val="004F4230"/>
    <w:rsid w:val="004F59CB"/>
    <w:rsid w:val="00500B49"/>
    <w:rsid w:val="00500E35"/>
    <w:rsid w:val="00502489"/>
    <w:rsid w:val="00503CF7"/>
    <w:rsid w:val="00503D35"/>
    <w:rsid w:val="00505156"/>
    <w:rsid w:val="005055C4"/>
    <w:rsid w:val="005063FC"/>
    <w:rsid w:val="00506769"/>
    <w:rsid w:val="00507CAA"/>
    <w:rsid w:val="00507CF9"/>
    <w:rsid w:val="0051014D"/>
    <w:rsid w:val="0051378C"/>
    <w:rsid w:val="0051599D"/>
    <w:rsid w:val="00517487"/>
    <w:rsid w:val="005207F7"/>
    <w:rsid w:val="00520959"/>
    <w:rsid w:val="00521D8B"/>
    <w:rsid w:val="005221F5"/>
    <w:rsid w:val="00523AE5"/>
    <w:rsid w:val="00524997"/>
    <w:rsid w:val="005249F8"/>
    <w:rsid w:val="00524D78"/>
    <w:rsid w:val="0052571C"/>
    <w:rsid w:val="00525B61"/>
    <w:rsid w:val="00525BE8"/>
    <w:rsid w:val="0052673B"/>
    <w:rsid w:val="005270CC"/>
    <w:rsid w:val="005317CB"/>
    <w:rsid w:val="00531CDD"/>
    <w:rsid w:val="00533389"/>
    <w:rsid w:val="00534D83"/>
    <w:rsid w:val="005408FC"/>
    <w:rsid w:val="00544249"/>
    <w:rsid w:val="00544BBF"/>
    <w:rsid w:val="00545057"/>
    <w:rsid w:val="005459A3"/>
    <w:rsid w:val="00551ED1"/>
    <w:rsid w:val="00555BC9"/>
    <w:rsid w:val="0055789D"/>
    <w:rsid w:val="00564745"/>
    <w:rsid w:val="0056544F"/>
    <w:rsid w:val="00566373"/>
    <w:rsid w:val="00566DAC"/>
    <w:rsid w:val="00566E55"/>
    <w:rsid w:val="00570117"/>
    <w:rsid w:val="00571A1D"/>
    <w:rsid w:val="0057301A"/>
    <w:rsid w:val="0057306E"/>
    <w:rsid w:val="0057330E"/>
    <w:rsid w:val="005741E1"/>
    <w:rsid w:val="00574E02"/>
    <w:rsid w:val="0057506C"/>
    <w:rsid w:val="00575BE0"/>
    <w:rsid w:val="0057673D"/>
    <w:rsid w:val="005819AF"/>
    <w:rsid w:val="00582D6E"/>
    <w:rsid w:val="00586236"/>
    <w:rsid w:val="0059086E"/>
    <w:rsid w:val="00591176"/>
    <w:rsid w:val="00593653"/>
    <w:rsid w:val="0059468F"/>
    <w:rsid w:val="005949BC"/>
    <w:rsid w:val="00594FB1"/>
    <w:rsid w:val="0059583D"/>
    <w:rsid w:val="00595D4C"/>
    <w:rsid w:val="0059757D"/>
    <w:rsid w:val="005A15AF"/>
    <w:rsid w:val="005A3982"/>
    <w:rsid w:val="005A5A40"/>
    <w:rsid w:val="005A5FA0"/>
    <w:rsid w:val="005A74C5"/>
    <w:rsid w:val="005B0F1A"/>
    <w:rsid w:val="005B1D36"/>
    <w:rsid w:val="005B2900"/>
    <w:rsid w:val="005B51F5"/>
    <w:rsid w:val="005B54D9"/>
    <w:rsid w:val="005B7A55"/>
    <w:rsid w:val="005C0EA3"/>
    <w:rsid w:val="005C14B5"/>
    <w:rsid w:val="005C1626"/>
    <w:rsid w:val="005C3E2F"/>
    <w:rsid w:val="005C4783"/>
    <w:rsid w:val="005C55B7"/>
    <w:rsid w:val="005C6935"/>
    <w:rsid w:val="005D014A"/>
    <w:rsid w:val="005D303E"/>
    <w:rsid w:val="005E011C"/>
    <w:rsid w:val="005E0798"/>
    <w:rsid w:val="005E1802"/>
    <w:rsid w:val="005E1A8F"/>
    <w:rsid w:val="005E3F29"/>
    <w:rsid w:val="005E4276"/>
    <w:rsid w:val="005F174C"/>
    <w:rsid w:val="005F26CD"/>
    <w:rsid w:val="005F513A"/>
    <w:rsid w:val="005F706B"/>
    <w:rsid w:val="00600F26"/>
    <w:rsid w:val="00601262"/>
    <w:rsid w:val="00602272"/>
    <w:rsid w:val="00605D0A"/>
    <w:rsid w:val="00606614"/>
    <w:rsid w:val="0061098C"/>
    <w:rsid w:val="00610F29"/>
    <w:rsid w:val="00612C26"/>
    <w:rsid w:val="0061421E"/>
    <w:rsid w:val="006142DF"/>
    <w:rsid w:val="00615783"/>
    <w:rsid w:val="006166D9"/>
    <w:rsid w:val="006216F0"/>
    <w:rsid w:val="00621798"/>
    <w:rsid w:val="00622344"/>
    <w:rsid w:val="006230B1"/>
    <w:rsid w:val="00623CF6"/>
    <w:rsid w:val="00626639"/>
    <w:rsid w:val="006302C3"/>
    <w:rsid w:val="00633359"/>
    <w:rsid w:val="0063580E"/>
    <w:rsid w:val="0063614B"/>
    <w:rsid w:val="006375B1"/>
    <w:rsid w:val="006431F2"/>
    <w:rsid w:val="00644DA0"/>
    <w:rsid w:val="0064534C"/>
    <w:rsid w:val="00646C73"/>
    <w:rsid w:val="00647AD0"/>
    <w:rsid w:val="00651B56"/>
    <w:rsid w:val="00654428"/>
    <w:rsid w:val="00655199"/>
    <w:rsid w:val="00655528"/>
    <w:rsid w:val="00656C0D"/>
    <w:rsid w:val="006626B8"/>
    <w:rsid w:val="0066443E"/>
    <w:rsid w:val="0066560F"/>
    <w:rsid w:val="006671D8"/>
    <w:rsid w:val="0067145A"/>
    <w:rsid w:val="00672227"/>
    <w:rsid w:val="00672C25"/>
    <w:rsid w:val="0067611C"/>
    <w:rsid w:val="006775F3"/>
    <w:rsid w:val="00677E8D"/>
    <w:rsid w:val="006815B9"/>
    <w:rsid w:val="00683914"/>
    <w:rsid w:val="00683A2A"/>
    <w:rsid w:val="00683C21"/>
    <w:rsid w:val="006855B4"/>
    <w:rsid w:val="006873B7"/>
    <w:rsid w:val="0068751C"/>
    <w:rsid w:val="006913F2"/>
    <w:rsid w:val="0069276E"/>
    <w:rsid w:val="00692DE6"/>
    <w:rsid w:val="00696386"/>
    <w:rsid w:val="00697066"/>
    <w:rsid w:val="006971AD"/>
    <w:rsid w:val="006A3561"/>
    <w:rsid w:val="006A4DB3"/>
    <w:rsid w:val="006A5DF2"/>
    <w:rsid w:val="006A6344"/>
    <w:rsid w:val="006A6A36"/>
    <w:rsid w:val="006A6A4C"/>
    <w:rsid w:val="006B012F"/>
    <w:rsid w:val="006B02AC"/>
    <w:rsid w:val="006B050D"/>
    <w:rsid w:val="006B1093"/>
    <w:rsid w:val="006B18B6"/>
    <w:rsid w:val="006B2A6C"/>
    <w:rsid w:val="006B3CC2"/>
    <w:rsid w:val="006B42A7"/>
    <w:rsid w:val="006B736D"/>
    <w:rsid w:val="006C2EB9"/>
    <w:rsid w:val="006C3666"/>
    <w:rsid w:val="006C37FA"/>
    <w:rsid w:val="006C380A"/>
    <w:rsid w:val="006C3B41"/>
    <w:rsid w:val="006C3B84"/>
    <w:rsid w:val="006C4687"/>
    <w:rsid w:val="006C4A64"/>
    <w:rsid w:val="006C4B3A"/>
    <w:rsid w:val="006C6619"/>
    <w:rsid w:val="006C6763"/>
    <w:rsid w:val="006C699A"/>
    <w:rsid w:val="006D0E1B"/>
    <w:rsid w:val="006D16CC"/>
    <w:rsid w:val="006D22C5"/>
    <w:rsid w:val="006D2688"/>
    <w:rsid w:val="006D26C7"/>
    <w:rsid w:val="006D2A06"/>
    <w:rsid w:val="006D6A27"/>
    <w:rsid w:val="006E2463"/>
    <w:rsid w:val="006E3F8E"/>
    <w:rsid w:val="006E598B"/>
    <w:rsid w:val="006E5B50"/>
    <w:rsid w:val="006F01E3"/>
    <w:rsid w:val="006F1B9E"/>
    <w:rsid w:val="006F28A6"/>
    <w:rsid w:val="006F2B54"/>
    <w:rsid w:val="006F4D0F"/>
    <w:rsid w:val="006F7BCD"/>
    <w:rsid w:val="00704419"/>
    <w:rsid w:val="00706DD8"/>
    <w:rsid w:val="0070722C"/>
    <w:rsid w:val="0071066B"/>
    <w:rsid w:val="00711385"/>
    <w:rsid w:val="007114CC"/>
    <w:rsid w:val="0071226B"/>
    <w:rsid w:val="0071323E"/>
    <w:rsid w:val="00713531"/>
    <w:rsid w:val="00714296"/>
    <w:rsid w:val="00715CD0"/>
    <w:rsid w:val="00715E80"/>
    <w:rsid w:val="00716AE2"/>
    <w:rsid w:val="007171FA"/>
    <w:rsid w:val="007176BD"/>
    <w:rsid w:val="00720425"/>
    <w:rsid w:val="0072115F"/>
    <w:rsid w:val="00722730"/>
    <w:rsid w:val="007239A1"/>
    <w:rsid w:val="007244A4"/>
    <w:rsid w:val="00725361"/>
    <w:rsid w:val="007256D0"/>
    <w:rsid w:val="00727484"/>
    <w:rsid w:val="00731775"/>
    <w:rsid w:val="00734718"/>
    <w:rsid w:val="00734ED3"/>
    <w:rsid w:val="00735AB1"/>
    <w:rsid w:val="0073687F"/>
    <w:rsid w:val="00741740"/>
    <w:rsid w:val="00743E9B"/>
    <w:rsid w:val="00744EA0"/>
    <w:rsid w:val="0074567E"/>
    <w:rsid w:val="00746351"/>
    <w:rsid w:val="00746915"/>
    <w:rsid w:val="00750702"/>
    <w:rsid w:val="007538C6"/>
    <w:rsid w:val="00753A3F"/>
    <w:rsid w:val="00754444"/>
    <w:rsid w:val="00754487"/>
    <w:rsid w:val="00755EA6"/>
    <w:rsid w:val="0075756D"/>
    <w:rsid w:val="007614F0"/>
    <w:rsid w:val="007617FE"/>
    <w:rsid w:val="00763688"/>
    <w:rsid w:val="00764075"/>
    <w:rsid w:val="00765526"/>
    <w:rsid w:val="00765DE8"/>
    <w:rsid w:val="00766116"/>
    <w:rsid w:val="007663BA"/>
    <w:rsid w:val="00766679"/>
    <w:rsid w:val="007675A1"/>
    <w:rsid w:val="00767BD2"/>
    <w:rsid w:val="0077164E"/>
    <w:rsid w:val="007739F7"/>
    <w:rsid w:val="00777A42"/>
    <w:rsid w:val="00780689"/>
    <w:rsid w:val="00783C2D"/>
    <w:rsid w:val="00786565"/>
    <w:rsid w:val="00786E1F"/>
    <w:rsid w:val="00787928"/>
    <w:rsid w:val="00787AA0"/>
    <w:rsid w:val="00787D0D"/>
    <w:rsid w:val="007921BF"/>
    <w:rsid w:val="00792774"/>
    <w:rsid w:val="00793779"/>
    <w:rsid w:val="0079402E"/>
    <w:rsid w:val="00794C44"/>
    <w:rsid w:val="00796710"/>
    <w:rsid w:val="00797526"/>
    <w:rsid w:val="00797F2C"/>
    <w:rsid w:val="00797F9F"/>
    <w:rsid w:val="007A04D5"/>
    <w:rsid w:val="007A0939"/>
    <w:rsid w:val="007A1E94"/>
    <w:rsid w:val="007A261B"/>
    <w:rsid w:val="007A292C"/>
    <w:rsid w:val="007A3EFE"/>
    <w:rsid w:val="007A5744"/>
    <w:rsid w:val="007A6412"/>
    <w:rsid w:val="007A7979"/>
    <w:rsid w:val="007B02D5"/>
    <w:rsid w:val="007B3907"/>
    <w:rsid w:val="007B42C4"/>
    <w:rsid w:val="007B6B70"/>
    <w:rsid w:val="007B7276"/>
    <w:rsid w:val="007B7404"/>
    <w:rsid w:val="007B7E2B"/>
    <w:rsid w:val="007C05B0"/>
    <w:rsid w:val="007C189E"/>
    <w:rsid w:val="007C2E50"/>
    <w:rsid w:val="007C2F3A"/>
    <w:rsid w:val="007C3443"/>
    <w:rsid w:val="007C4A43"/>
    <w:rsid w:val="007C6515"/>
    <w:rsid w:val="007C7D66"/>
    <w:rsid w:val="007C7F05"/>
    <w:rsid w:val="007D1072"/>
    <w:rsid w:val="007D2F38"/>
    <w:rsid w:val="007D3D28"/>
    <w:rsid w:val="007E0CA4"/>
    <w:rsid w:val="007E2D87"/>
    <w:rsid w:val="007E347A"/>
    <w:rsid w:val="007E3696"/>
    <w:rsid w:val="007E42FF"/>
    <w:rsid w:val="007F156D"/>
    <w:rsid w:val="007F15AF"/>
    <w:rsid w:val="007F4357"/>
    <w:rsid w:val="007F44CC"/>
    <w:rsid w:val="007F7CC4"/>
    <w:rsid w:val="008033EE"/>
    <w:rsid w:val="00803BAE"/>
    <w:rsid w:val="00804F29"/>
    <w:rsid w:val="00805653"/>
    <w:rsid w:val="00805829"/>
    <w:rsid w:val="00805F50"/>
    <w:rsid w:val="008064C6"/>
    <w:rsid w:val="008069B3"/>
    <w:rsid w:val="0080748D"/>
    <w:rsid w:val="008077DA"/>
    <w:rsid w:val="00811D26"/>
    <w:rsid w:val="00813473"/>
    <w:rsid w:val="00814899"/>
    <w:rsid w:val="008166B8"/>
    <w:rsid w:val="00816D60"/>
    <w:rsid w:val="008218F4"/>
    <w:rsid w:val="0082590B"/>
    <w:rsid w:val="00826393"/>
    <w:rsid w:val="00826D34"/>
    <w:rsid w:val="00827DC1"/>
    <w:rsid w:val="00830C0C"/>
    <w:rsid w:val="008323A0"/>
    <w:rsid w:val="00832CF9"/>
    <w:rsid w:val="00832F16"/>
    <w:rsid w:val="0083338C"/>
    <w:rsid w:val="008351CB"/>
    <w:rsid w:val="008369A5"/>
    <w:rsid w:val="008372D1"/>
    <w:rsid w:val="00841682"/>
    <w:rsid w:val="008453AE"/>
    <w:rsid w:val="00845BC0"/>
    <w:rsid w:val="0084669D"/>
    <w:rsid w:val="00850958"/>
    <w:rsid w:val="00851537"/>
    <w:rsid w:val="00851B1E"/>
    <w:rsid w:val="0085272B"/>
    <w:rsid w:val="00854802"/>
    <w:rsid w:val="00856387"/>
    <w:rsid w:val="00856D0E"/>
    <w:rsid w:val="00857ADB"/>
    <w:rsid w:val="00857DB9"/>
    <w:rsid w:val="00860F9C"/>
    <w:rsid w:val="00862050"/>
    <w:rsid w:val="00863AE7"/>
    <w:rsid w:val="00863BCD"/>
    <w:rsid w:val="00863CA5"/>
    <w:rsid w:val="0086436D"/>
    <w:rsid w:val="00865854"/>
    <w:rsid w:val="00865A32"/>
    <w:rsid w:val="00866085"/>
    <w:rsid w:val="00870507"/>
    <w:rsid w:val="00870A72"/>
    <w:rsid w:val="0087729E"/>
    <w:rsid w:val="00880821"/>
    <w:rsid w:val="00882FE8"/>
    <w:rsid w:val="0088508C"/>
    <w:rsid w:val="008870FB"/>
    <w:rsid w:val="00890F2E"/>
    <w:rsid w:val="0089158E"/>
    <w:rsid w:val="00895594"/>
    <w:rsid w:val="008A2241"/>
    <w:rsid w:val="008A233A"/>
    <w:rsid w:val="008A371A"/>
    <w:rsid w:val="008A3C24"/>
    <w:rsid w:val="008A3FC9"/>
    <w:rsid w:val="008B0D05"/>
    <w:rsid w:val="008B1D44"/>
    <w:rsid w:val="008B7A93"/>
    <w:rsid w:val="008B7D0A"/>
    <w:rsid w:val="008C3D1D"/>
    <w:rsid w:val="008C52B3"/>
    <w:rsid w:val="008C5392"/>
    <w:rsid w:val="008C6E97"/>
    <w:rsid w:val="008C7C7D"/>
    <w:rsid w:val="008D0B9D"/>
    <w:rsid w:val="008D0C97"/>
    <w:rsid w:val="008D1182"/>
    <w:rsid w:val="008D1C70"/>
    <w:rsid w:val="008D2B36"/>
    <w:rsid w:val="008D4AF8"/>
    <w:rsid w:val="008D5666"/>
    <w:rsid w:val="008D6C75"/>
    <w:rsid w:val="008E0721"/>
    <w:rsid w:val="008E48D7"/>
    <w:rsid w:val="008E66CD"/>
    <w:rsid w:val="008F06B9"/>
    <w:rsid w:val="008F2E5D"/>
    <w:rsid w:val="008F2EDB"/>
    <w:rsid w:val="008F3546"/>
    <w:rsid w:val="008F3970"/>
    <w:rsid w:val="008F3FD1"/>
    <w:rsid w:val="008F42C8"/>
    <w:rsid w:val="008F6136"/>
    <w:rsid w:val="008F6E63"/>
    <w:rsid w:val="008F6E69"/>
    <w:rsid w:val="009006D4"/>
    <w:rsid w:val="00910255"/>
    <w:rsid w:val="009117FF"/>
    <w:rsid w:val="009122F7"/>
    <w:rsid w:val="00912644"/>
    <w:rsid w:val="00913B80"/>
    <w:rsid w:val="00916DD2"/>
    <w:rsid w:val="00917125"/>
    <w:rsid w:val="00917E19"/>
    <w:rsid w:val="00921FE2"/>
    <w:rsid w:val="00923F0F"/>
    <w:rsid w:val="00926DBE"/>
    <w:rsid w:val="0092708C"/>
    <w:rsid w:val="009273EE"/>
    <w:rsid w:val="00930A6E"/>
    <w:rsid w:val="00936439"/>
    <w:rsid w:val="00937178"/>
    <w:rsid w:val="00940C1C"/>
    <w:rsid w:val="0094226B"/>
    <w:rsid w:val="009433D5"/>
    <w:rsid w:val="009459CF"/>
    <w:rsid w:val="00945B4E"/>
    <w:rsid w:val="009465DC"/>
    <w:rsid w:val="00946D67"/>
    <w:rsid w:val="009478B6"/>
    <w:rsid w:val="00950109"/>
    <w:rsid w:val="00950D4A"/>
    <w:rsid w:val="0095115D"/>
    <w:rsid w:val="00951562"/>
    <w:rsid w:val="00951DED"/>
    <w:rsid w:val="0095422D"/>
    <w:rsid w:val="00954F81"/>
    <w:rsid w:val="00957E8A"/>
    <w:rsid w:val="009606CE"/>
    <w:rsid w:val="009606D4"/>
    <w:rsid w:val="0096084F"/>
    <w:rsid w:val="00960A57"/>
    <w:rsid w:val="00961AAA"/>
    <w:rsid w:val="00962604"/>
    <w:rsid w:val="00962CE9"/>
    <w:rsid w:val="009649D9"/>
    <w:rsid w:val="009665BB"/>
    <w:rsid w:val="00967444"/>
    <w:rsid w:val="00972C7D"/>
    <w:rsid w:val="00973B7D"/>
    <w:rsid w:val="00973F21"/>
    <w:rsid w:val="009743D1"/>
    <w:rsid w:val="00974FE7"/>
    <w:rsid w:val="00975C56"/>
    <w:rsid w:val="00975EA7"/>
    <w:rsid w:val="00977AA0"/>
    <w:rsid w:val="00982049"/>
    <w:rsid w:val="009820A2"/>
    <w:rsid w:val="00982732"/>
    <w:rsid w:val="00985322"/>
    <w:rsid w:val="00992CD6"/>
    <w:rsid w:val="0099371D"/>
    <w:rsid w:val="00993983"/>
    <w:rsid w:val="00993EE2"/>
    <w:rsid w:val="00994DDC"/>
    <w:rsid w:val="00996610"/>
    <w:rsid w:val="009970CB"/>
    <w:rsid w:val="009A4392"/>
    <w:rsid w:val="009A5791"/>
    <w:rsid w:val="009A6C64"/>
    <w:rsid w:val="009A6F4F"/>
    <w:rsid w:val="009A7B42"/>
    <w:rsid w:val="009B05F9"/>
    <w:rsid w:val="009B1836"/>
    <w:rsid w:val="009B268E"/>
    <w:rsid w:val="009B4199"/>
    <w:rsid w:val="009B447A"/>
    <w:rsid w:val="009B5104"/>
    <w:rsid w:val="009B54D2"/>
    <w:rsid w:val="009B5D4F"/>
    <w:rsid w:val="009B5F3C"/>
    <w:rsid w:val="009C3A81"/>
    <w:rsid w:val="009C489C"/>
    <w:rsid w:val="009D0A4C"/>
    <w:rsid w:val="009D5444"/>
    <w:rsid w:val="009E0258"/>
    <w:rsid w:val="009E1EB9"/>
    <w:rsid w:val="009E3AF7"/>
    <w:rsid w:val="009E5EE4"/>
    <w:rsid w:val="009E6B24"/>
    <w:rsid w:val="009E7273"/>
    <w:rsid w:val="009E79A8"/>
    <w:rsid w:val="009F054F"/>
    <w:rsid w:val="009F0B1C"/>
    <w:rsid w:val="009F2DFA"/>
    <w:rsid w:val="009F3263"/>
    <w:rsid w:val="009F4068"/>
    <w:rsid w:val="009F4F59"/>
    <w:rsid w:val="009F575A"/>
    <w:rsid w:val="009F6707"/>
    <w:rsid w:val="009F74F3"/>
    <w:rsid w:val="00A019CD"/>
    <w:rsid w:val="00A03694"/>
    <w:rsid w:val="00A06CD0"/>
    <w:rsid w:val="00A1023A"/>
    <w:rsid w:val="00A105D7"/>
    <w:rsid w:val="00A107A3"/>
    <w:rsid w:val="00A11CC9"/>
    <w:rsid w:val="00A12F93"/>
    <w:rsid w:val="00A13B8A"/>
    <w:rsid w:val="00A153E4"/>
    <w:rsid w:val="00A161D8"/>
    <w:rsid w:val="00A16B1A"/>
    <w:rsid w:val="00A176D4"/>
    <w:rsid w:val="00A1790C"/>
    <w:rsid w:val="00A218B5"/>
    <w:rsid w:val="00A21BBA"/>
    <w:rsid w:val="00A23732"/>
    <w:rsid w:val="00A26136"/>
    <w:rsid w:val="00A26E59"/>
    <w:rsid w:val="00A31251"/>
    <w:rsid w:val="00A31837"/>
    <w:rsid w:val="00A31D80"/>
    <w:rsid w:val="00A37188"/>
    <w:rsid w:val="00A40050"/>
    <w:rsid w:val="00A40D69"/>
    <w:rsid w:val="00A43BBC"/>
    <w:rsid w:val="00A43DB0"/>
    <w:rsid w:val="00A44361"/>
    <w:rsid w:val="00A44DF0"/>
    <w:rsid w:val="00A454FD"/>
    <w:rsid w:val="00A45D4E"/>
    <w:rsid w:val="00A470B5"/>
    <w:rsid w:val="00A54FC9"/>
    <w:rsid w:val="00A55BD8"/>
    <w:rsid w:val="00A6171C"/>
    <w:rsid w:val="00A61BE2"/>
    <w:rsid w:val="00A62074"/>
    <w:rsid w:val="00A622A1"/>
    <w:rsid w:val="00A62B63"/>
    <w:rsid w:val="00A63179"/>
    <w:rsid w:val="00A641C6"/>
    <w:rsid w:val="00A67894"/>
    <w:rsid w:val="00A725EF"/>
    <w:rsid w:val="00A744DB"/>
    <w:rsid w:val="00A7592C"/>
    <w:rsid w:val="00A75E53"/>
    <w:rsid w:val="00A8313A"/>
    <w:rsid w:val="00A832E6"/>
    <w:rsid w:val="00A83412"/>
    <w:rsid w:val="00A83569"/>
    <w:rsid w:val="00A87666"/>
    <w:rsid w:val="00A90AA1"/>
    <w:rsid w:val="00A91FE3"/>
    <w:rsid w:val="00A921D6"/>
    <w:rsid w:val="00A92B44"/>
    <w:rsid w:val="00A92EE4"/>
    <w:rsid w:val="00A943DC"/>
    <w:rsid w:val="00A951BF"/>
    <w:rsid w:val="00A95E28"/>
    <w:rsid w:val="00A96AB2"/>
    <w:rsid w:val="00A96C2C"/>
    <w:rsid w:val="00A973DF"/>
    <w:rsid w:val="00AA14B8"/>
    <w:rsid w:val="00AA2EA2"/>
    <w:rsid w:val="00AA4045"/>
    <w:rsid w:val="00AA46FC"/>
    <w:rsid w:val="00AB4D2F"/>
    <w:rsid w:val="00AB739B"/>
    <w:rsid w:val="00AB73C0"/>
    <w:rsid w:val="00AC0D61"/>
    <w:rsid w:val="00AC375A"/>
    <w:rsid w:val="00AC4D40"/>
    <w:rsid w:val="00AC67AC"/>
    <w:rsid w:val="00AC6FF0"/>
    <w:rsid w:val="00AC7CF5"/>
    <w:rsid w:val="00AD02AC"/>
    <w:rsid w:val="00AD09EB"/>
    <w:rsid w:val="00AD32C1"/>
    <w:rsid w:val="00AD3B93"/>
    <w:rsid w:val="00AD4FD2"/>
    <w:rsid w:val="00AD562B"/>
    <w:rsid w:val="00AD6BFF"/>
    <w:rsid w:val="00AE1D04"/>
    <w:rsid w:val="00AE249B"/>
    <w:rsid w:val="00AE55F2"/>
    <w:rsid w:val="00AF02BD"/>
    <w:rsid w:val="00AF0745"/>
    <w:rsid w:val="00AF2535"/>
    <w:rsid w:val="00AF3D6B"/>
    <w:rsid w:val="00AF58A7"/>
    <w:rsid w:val="00AF6A33"/>
    <w:rsid w:val="00B0054D"/>
    <w:rsid w:val="00B011E8"/>
    <w:rsid w:val="00B019C6"/>
    <w:rsid w:val="00B02005"/>
    <w:rsid w:val="00B02791"/>
    <w:rsid w:val="00B041BD"/>
    <w:rsid w:val="00B04566"/>
    <w:rsid w:val="00B0525B"/>
    <w:rsid w:val="00B05B2D"/>
    <w:rsid w:val="00B06FEA"/>
    <w:rsid w:val="00B07FDB"/>
    <w:rsid w:val="00B07FE1"/>
    <w:rsid w:val="00B1062C"/>
    <w:rsid w:val="00B10D3A"/>
    <w:rsid w:val="00B112BA"/>
    <w:rsid w:val="00B15B29"/>
    <w:rsid w:val="00B15ECD"/>
    <w:rsid w:val="00B172BB"/>
    <w:rsid w:val="00B20EC5"/>
    <w:rsid w:val="00B235CB"/>
    <w:rsid w:val="00B24564"/>
    <w:rsid w:val="00B26000"/>
    <w:rsid w:val="00B274AC"/>
    <w:rsid w:val="00B274E6"/>
    <w:rsid w:val="00B320D3"/>
    <w:rsid w:val="00B324BB"/>
    <w:rsid w:val="00B325D7"/>
    <w:rsid w:val="00B32A80"/>
    <w:rsid w:val="00B331CB"/>
    <w:rsid w:val="00B35B60"/>
    <w:rsid w:val="00B35D2F"/>
    <w:rsid w:val="00B35DDA"/>
    <w:rsid w:val="00B36C72"/>
    <w:rsid w:val="00B36D21"/>
    <w:rsid w:val="00B4067A"/>
    <w:rsid w:val="00B40756"/>
    <w:rsid w:val="00B41558"/>
    <w:rsid w:val="00B41880"/>
    <w:rsid w:val="00B41C91"/>
    <w:rsid w:val="00B4280B"/>
    <w:rsid w:val="00B42FB7"/>
    <w:rsid w:val="00B473A1"/>
    <w:rsid w:val="00B50DB0"/>
    <w:rsid w:val="00B5318A"/>
    <w:rsid w:val="00B561D4"/>
    <w:rsid w:val="00B57BB4"/>
    <w:rsid w:val="00B610A4"/>
    <w:rsid w:val="00B61FD8"/>
    <w:rsid w:val="00B637ED"/>
    <w:rsid w:val="00B63E48"/>
    <w:rsid w:val="00B65B9A"/>
    <w:rsid w:val="00B662F9"/>
    <w:rsid w:val="00B66B05"/>
    <w:rsid w:val="00B66C72"/>
    <w:rsid w:val="00B67A7E"/>
    <w:rsid w:val="00B67D86"/>
    <w:rsid w:val="00B70724"/>
    <w:rsid w:val="00B72012"/>
    <w:rsid w:val="00B72545"/>
    <w:rsid w:val="00B72DD7"/>
    <w:rsid w:val="00B75CF9"/>
    <w:rsid w:val="00B7623E"/>
    <w:rsid w:val="00B76C0F"/>
    <w:rsid w:val="00B76DF3"/>
    <w:rsid w:val="00B806C7"/>
    <w:rsid w:val="00B92233"/>
    <w:rsid w:val="00B93B97"/>
    <w:rsid w:val="00B93F03"/>
    <w:rsid w:val="00B94875"/>
    <w:rsid w:val="00B97BDA"/>
    <w:rsid w:val="00BA15DF"/>
    <w:rsid w:val="00BA165B"/>
    <w:rsid w:val="00BA16C2"/>
    <w:rsid w:val="00BA24FD"/>
    <w:rsid w:val="00BA3139"/>
    <w:rsid w:val="00BA44F5"/>
    <w:rsid w:val="00BA5947"/>
    <w:rsid w:val="00BA5D29"/>
    <w:rsid w:val="00BB2238"/>
    <w:rsid w:val="00BB4195"/>
    <w:rsid w:val="00BB56BA"/>
    <w:rsid w:val="00BB57F8"/>
    <w:rsid w:val="00BB7280"/>
    <w:rsid w:val="00BC03AB"/>
    <w:rsid w:val="00BC37F0"/>
    <w:rsid w:val="00BC409E"/>
    <w:rsid w:val="00BC55CE"/>
    <w:rsid w:val="00BC773D"/>
    <w:rsid w:val="00BD1523"/>
    <w:rsid w:val="00BD19FC"/>
    <w:rsid w:val="00BD2AEE"/>
    <w:rsid w:val="00BD41A0"/>
    <w:rsid w:val="00BD70F4"/>
    <w:rsid w:val="00BE02E7"/>
    <w:rsid w:val="00BE02F1"/>
    <w:rsid w:val="00BE149A"/>
    <w:rsid w:val="00BE332B"/>
    <w:rsid w:val="00BE3CD2"/>
    <w:rsid w:val="00BE476C"/>
    <w:rsid w:val="00BE6416"/>
    <w:rsid w:val="00BE674E"/>
    <w:rsid w:val="00BE6CE1"/>
    <w:rsid w:val="00BF010D"/>
    <w:rsid w:val="00BF108B"/>
    <w:rsid w:val="00BF2306"/>
    <w:rsid w:val="00BF5072"/>
    <w:rsid w:val="00BF6B1B"/>
    <w:rsid w:val="00BF7968"/>
    <w:rsid w:val="00C01B02"/>
    <w:rsid w:val="00C045FE"/>
    <w:rsid w:val="00C04C44"/>
    <w:rsid w:val="00C053CC"/>
    <w:rsid w:val="00C067C2"/>
    <w:rsid w:val="00C06F7E"/>
    <w:rsid w:val="00C10857"/>
    <w:rsid w:val="00C1115D"/>
    <w:rsid w:val="00C13F25"/>
    <w:rsid w:val="00C15C31"/>
    <w:rsid w:val="00C2080F"/>
    <w:rsid w:val="00C2187D"/>
    <w:rsid w:val="00C24578"/>
    <w:rsid w:val="00C25D4F"/>
    <w:rsid w:val="00C2746C"/>
    <w:rsid w:val="00C278C1"/>
    <w:rsid w:val="00C27BCA"/>
    <w:rsid w:val="00C30434"/>
    <w:rsid w:val="00C30936"/>
    <w:rsid w:val="00C31843"/>
    <w:rsid w:val="00C32F93"/>
    <w:rsid w:val="00C33E2E"/>
    <w:rsid w:val="00C347CA"/>
    <w:rsid w:val="00C40A37"/>
    <w:rsid w:val="00C40D24"/>
    <w:rsid w:val="00C43C4E"/>
    <w:rsid w:val="00C4454C"/>
    <w:rsid w:val="00C45D53"/>
    <w:rsid w:val="00C515FF"/>
    <w:rsid w:val="00C527C6"/>
    <w:rsid w:val="00C53341"/>
    <w:rsid w:val="00C54547"/>
    <w:rsid w:val="00C55085"/>
    <w:rsid w:val="00C6249F"/>
    <w:rsid w:val="00C6562E"/>
    <w:rsid w:val="00C67D8B"/>
    <w:rsid w:val="00C72174"/>
    <w:rsid w:val="00C72F4C"/>
    <w:rsid w:val="00C73DD0"/>
    <w:rsid w:val="00C765A1"/>
    <w:rsid w:val="00C77250"/>
    <w:rsid w:val="00C8165F"/>
    <w:rsid w:val="00C82385"/>
    <w:rsid w:val="00C833C2"/>
    <w:rsid w:val="00C84BE4"/>
    <w:rsid w:val="00C856BD"/>
    <w:rsid w:val="00C85A3A"/>
    <w:rsid w:val="00C86666"/>
    <w:rsid w:val="00C90589"/>
    <w:rsid w:val="00C93989"/>
    <w:rsid w:val="00C94573"/>
    <w:rsid w:val="00C978DA"/>
    <w:rsid w:val="00CA2B1B"/>
    <w:rsid w:val="00CA3DAB"/>
    <w:rsid w:val="00CA4845"/>
    <w:rsid w:val="00CA744A"/>
    <w:rsid w:val="00CB2367"/>
    <w:rsid w:val="00CB281E"/>
    <w:rsid w:val="00CB2ACD"/>
    <w:rsid w:val="00CB7C8E"/>
    <w:rsid w:val="00CC1CFB"/>
    <w:rsid w:val="00CC2C26"/>
    <w:rsid w:val="00CC3908"/>
    <w:rsid w:val="00CC3C73"/>
    <w:rsid w:val="00CC4154"/>
    <w:rsid w:val="00CC5CE3"/>
    <w:rsid w:val="00CC759F"/>
    <w:rsid w:val="00CC7699"/>
    <w:rsid w:val="00CC7CC2"/>
    <w:rsid w:val="00CD0E3A"/>
    <w:rsid w:val="00CD3704"/>
    <w:rsid w:val="00CD5617"/>
    <w:rsid w:val="00CD6AFC"/>
    <w:rsid w:val="00CE1C1C"/>
    <w:rsid w:val="00CE1F9F"/>
    <w:rsid w:val="00CE4038"/>
    <w:rsid w:val="00CE4F9F"/>
    <w:rsid w:val="00CE524D"/>
    <w:rsid w:val="00CE552C"/>
    <w:rsid w:val="00CE5D0F"/>
    <w:rsid w:val="00CE7762"/>
    <w:rsid w:val="00CE7DC2"/>
    <w:rsid w:val="00CF02F3"/>
    <w:rsid w:val="00CF0876"/>
    <w:rsid w:val="00CF096E"/>
    <w:rsid w:val="00CF59A4"/>
    <w:rsid w:val="00CF5B89"/>
    <w:rsid w:val="00CF6878"/>
    <w:rsid w:val="00D00D2E"/>
    <w:rsid w:val="00D04E50"/>
    <w:rsid w:val="00D04E8B"/>
    <w:rsid w:val="00D05312"/>
    <w:rsid w:val="00D0580F"/>
    <w:rsid w:val="00D05BF7"/>
    <w:rsid w:val="00D05E34"/>
    <w:rsid w:val="00D06ACA"/>
    <w:rsid w:val="00D12897"/>
    <w:rsid w:val="00D1433F"/>
    <w:rsid w:val="00D16F81"/>
    <w:rsid w:val="00D20C96"/>
    <w:rsid w:val="00D211BE"/>
    <w:rsid w:val="00D2179E"/>
    <w:rsid w:val="00D21CF6"/>
    <w:rsid w:val="00D23961"/>
    <w:rsid w:val="00D23A79"/>
    <w:rsid w:val="00D23F20"/>
    <w:rsid w:val="00D24239"/>
    <w:rsid w:val="00D3092F"/>
    <w:rsid w:val="00D30E2C"/>
    <w:rsid w:val="00D327E3"/>
    <w:rsid w:val="00D32B20"/>
    <w:rsid w:val="00D3391A"/>
    <w:rsid w:val="00D33AC8"/>
    <w:rsid w:val="00D34D71"/>
    <w:rsid w:val="00D40A31"/>
    <w:rsid w:val="00D41172"/>
    <w:rsid w:val="00D43203"/>
    <w:rsid w:val="00D43C1F"/>
    <w:rsid w:val="00D4428E"/>
    <w:rsid w:val="00D44AE8"/>
    <w:rsid w:val="00D459B4"/>
    <w:rsid w:val="00D516C4"/>
    <w:rsid w:val="00D55323"/>
    <w:rsid w:val="00D5565C"/>
    <w:rsid w:val="00D5610B"/>
    <w:rsid w:val="00D56825"/>
    <w:rsid w:val="00D57338"/>
    <w:rsid w:val="00D6200A"/>
    <w:rsid w:val="00D628A9"/>
    <w:rsid w:val="00D62909"/>
    <w:rsid w:val="00D62C72"/>
    <w:rsid w:val="00D658CF"/>
    <w:rsid w:val="00D6590D"/>
    <w:rsid w:val="00D66CBB"/>
    <w:rsid w:val="00D7278F"/>
    <w:rsid w:val="00D75F47"/>
    <w:rsid w:val="00D76C0F"/>
    <w:rsid w:val="00D855FF"/>
    <w:rsid w:val="00D85E1E"/>
    <w:rsid w:val="00D93969"/>
    <w:rsid w:val="00D95339"/>
    <w:rsid w:val="00D96AB7"/>
    <w:rsid w:val="00DA1BB4"/>
    <w:rsid w:val="00DA2F10"/>
    <w:rsid w:val="00DA57BF"/>
    <w:rsid w:val="00DA6710"/>
    <w:rsid w:val="00DA6A0E"/>
    <w:rsid w:val="00DA7D6C"/>
    <w:rsid w:val="00DB038A"/>
    <w:rsid w:val="00DB5B50"/>
    <w:rsid w:val="00DC0A71"/>
    <w:rsid w:val="00DC204E"/>
    <w:rsid w:val="00DC4353"/>
    <w:rsid w:val="00DC46E8"/>
    <w:rsid w:val="00DC4ADF"/>
    <w:rsid w:val="00DC5875"/>
    <w:rsid w:val="00DC6910"/>
    <w:rsid w:val="00DC6E20"/>
    <w:rsid w:val="00DC733D"/>
    <w:rsid w:val="00DC7C07"/>
    <w:rsid w:val="00DD0B4E"/>
    <w:rsid w:val="00DD184C"/>
    <w:rsid w:val="00DD2FF2"/>
    <w:rsid w:val="00DD61FA"/>
    <w:rsid w:val="00DD72A9"/>
    <w:rsid w:val="00DE0490"/>
    <w:rsid w:val="00DE05BD"/>
    <w:rsid w:val="00DE23CA"/>
    <w:rsid w:val="00DE28DC"/>
    <w:rsid w:val="00DE2BB4"/>
    <w:rsid w:val="00DE34A1"/>
    <w:rsid w:val="00DE6F31"/>
    <w:rsid w:val="00DF0F01"/>
    <w:rsid w:val="00DF1018"/>
    <w:rsid w:val="00DF1ACE"/>
    <w:rsid w:val="00DF1B76"/>
    <w:rsid w:val="00DF1C8A"/>
    <w:rsid w:val="00DF27F1"/>
    <w:rsid w:val="00DF2AD4"/>
    <w:rsid w:val="00DF3341"/>
    <w:rsid w:val="00DF67FF"/>
    <w:rsid w:val="00DF7234"/>
    <w:rsid w:val="00DF7296"/>
    <w:rsid w:val="00E00C59"/>
    <w:rsid w:val="00E011A1"/>
    <w:rsid w:val="00E03C7E"/>
    <w:rsid w:val="00E079E3"/>
    <w:rsid w:val="00E1097A"/>
    <w:rsid w:val="00E11454"/>
    <w:rsid w:val="00E136F2"/>
    <w:rsid w:val="00E15417"/>
    <w:rsid w:val="00E16339"/>
    <w:rsid w:val="00E16A4A"/>
    <w:rsid w:val="00E173F6"/>
    <w:rsid w:val="00E207B0"/>
    <w:rsid w:val="00E20B6F"/>
    <w:rsid w:val="00E21A6C"/>
    <w:rsid w:val="00E24C9C"/>
    <w:rsid w:val="00E25136"/>
    <w:rsid w:val="00E25469"/>
    <w:rsid w:val="00E25962"/>
    <w:rsid w:val="00E26493"/>
    <w:rsid w:val="00E30C37"/>
    <w:rsid w:val="00E3610E"/>
    <w:rsid w:val="00E37E6E"/>
    <w:rsid w:val="00E403A2"/>
    <w:rsid w:val="00E406AB"/>
    <w:rsid w:val="00E433B0"/>
    <w:rsid w:val="00E43952"/>
    <w:rsid w:val="00E46753"/>
    <w:rsid w:val="00E467AC"/>
    <w:rsid w:val="00E46CB7"/>
    <w:rsid w:val="00E46D41"/>
    <w:rsid w:val="00E4759B"/>
    <w:rsid w:val="00E47A93"/>
    <w:rsid w:val="00E50570"/>
    <w:rsid w:val="00E50BD3"/>
    <w:rsid w:val="00E513B9"/>
    <w:rsid w:val="00E522F2"/>
    <w:rsid w:val="00E52327"/>
    <w:rsid w:val="00E537A3"/>
    <w:rsid w:val="00E54D1C"/>
    <w:rsid w:val="00E564B2"/>
    <w:rsid w:val="00E56F67"/>
    <w:rsid w:val="00E5776A"/>
    <w:rsid w:val="00E57ADD"/>
    <w:rsid w:val="00E605D3"/>
    <w:rsid w:val="00E61185"/>
    <w:rsid w:val="00E62267"/>
    <w:rsid w:val="00E63869"/>
    <w:rsid w:val="00E645AA"/>
    <w:rsid w:val="00E716B9"/>
    <w:rsid w:val="00E717AB"/>
    <w:rsid w:val="00E7205A"/>
    <w:rsid w:val="00E7289A"/>
    <w:rsid w:val="00E73416"/>
    <w:rsid w:val="00E74C96"/>
    <w:rsid w:val="00E753A1"/>
    <w:rsid w:val="00E75C2E"/>
    <w:rsid w:val="00E760BC"/>
    <w:rsid w:val="00E7743A"/>
    <w:rsid w:val="00E80272"/>
    <w:rsid w:val="00E816D0"/>
    <w:rsid w:val="00E8201F"/>
    <w:rsid w:val="00E82FB4"/>
    <w:rsid w:val="00E8360A"/>
    <w:rsid w:val="00E8395C"/>
    <w:rsid w:val="00E8412B"/>
    <w:rsid w:val="00E87190"/>
    <w:rsid w:val="00E9152D"/>
    <w:rsid w:val="00E92A2E"/>
    <w:rsid w:val="00E9457A"/>
    <w:rsid w:val="00E949CA"/>
    <w:rsid w:val="00E94AB1"/>
    <w:rsid w:val="00E9584B"/>
    <w:rsid w:val="00E95E70"/>
    <w:rsid w:val="00E971AC"/>
    <w:rsid w:val="00EA27BC"/>
    <w:rsid w:val="00EA2A28"/>
    <w:rsid w:val="00EA3048"/>
    <w:rsid w:val="00EA54F4"/>
    <w:rsid w:val="00EA616C"/>
    <w:rsid w:val="00EB2A4F"/>
    <w:rsid w:val="00EB2B04"/>
    <w:rsid w:val="00EB40C9"/>
    <w:rsid w:val="00EB4BF3"/>
    <w:rsid w:val="00EB4EC1"/>
    <w:rsid w:val="00EC0784"/>
    <w:rsid w:val="00EC0C5C"/>
    <w:rsid w:val="00EC10A9"/>
    <w:rsid w:val="00EC1549"/>
    <w:rsid w:val="00EC3006"/>
    <w:rsid w:val="00EC3012"/>
    <w:rsid w:val="00EC5F96"/>
    <w:rsid w:val="00EC75B1"/>
    <w:rsid w:val="00ED2130"/>
    <w:rsid w:val="00ED3393"/>
    <w:rsid w:val="00ED33C6"/>
    <w:rsid w:val="00ED48C8"/>
    <w:rsid w:val="00ED60E6"/>
    <w:rsid w:val="00ED617E"/>
    <w:rsid w:val="00ED656A"/>
    <w:rsid w:val="00ED69E0"/>
    <w:rsid w:val="00ED75F3"/>
    <w:rsid w:val="00EE0014"/>
    <w:rsid w:val="00EE0CFE"/>
    <w:rsid w:val="00EE2BC0"/>
    <w:rsid w:val="00EE2D66"/>
    <w:rsid w:val="00EE3E99"/>
    <w:rsid w:val="00EE4173"/>
    <w:rsid w:val="00EE548A"/>
    <w:rsid w:val="00EE5587"/>
    <w:rsid w:val="00EE7C85"/>
    <w:rsid w:val="00EE7D4B"/>
    <w:rsid w:val="00EF0DEC"/>
    <w:rsid w:val="00EF2A29"/>
    <w:rsid w:val="00EF3DBB"/>
    <w:rsid w:val="00EF3F0F"/>
    <w:rsid w:val="00EF480D"/>
    <w:rsid w:val="00EF4CE2"/>
    <w:rsid w:val="00EF64EC"/>
    <w:rsid w:val="00F00DB6"/>
    <w:rsid w:val="00F015AD"/>
    <w:rsid w:val="00F02194"/>
    <w:rsid w:val="00F0695F"/>
    <w:rsid w:val="00F06C57"/>
    <w:rsid w:val="00F072DB"/>
    <w:rsid w:val="00F078C4"/>
    <w:rsid w:val="00F07C42"/>
    <w:rsid w:val="00F1195F"/>
    <w:rsid w:val="00F132D5"/>
    <w:rsid w:val="00F13A25"/>
    <w:rsid w:val="00F14749"/>
    <w:rsid w:val="00F1753B"/>
    <w:rsid w:val="00F17BD0"/>
    <w:rsid w:val="00F20C07"/>
    <w:rsid w:val="00F225A2"/>
    <w:rsid w:val="00F227A8"/>
    <w:rsid w:val="00F24329"/>
    <w:rsid w:val="00F25607"/>
    <w:rsid w:val="00F31719"/>
    <w:rsid w:val="00F32D1C"/>
    <w:rsid w:val="00F33878"/>
    <w:rsid w:val="00F3504D"/>
    <w:rsid w:val="00F35C85"/>
    <w:rsid w:val="00F41AB4"/>
    <w:rsid w:val="00F449CB"/>
    <w:rsid w:val="00F45130"/>
    <w:rsid w:val="00F45A6E"/>
    <w:rsid w:val="00F46110"/>
    <w:rsid w:val="00F47C67"/>
    <w:rsid w:val="00F5640A"/>
    <w:rsid w:val="00F564D1"/>
    <w:rsid w:val="00F63D0D"/>
    <w:rsid w:val="00F64AE3"/>
    <w:rsid w:val="00F66532"/>
    <w:rsid w:val="00F72DC7"/>
    <w:rsid w:val="00F74728"/>
    <w:rsid w:val="00F74DCA"/>
    <w:rsid w:val="00F75FA9"/>
    <w:rsid w:val="00F768A5"/>
    <w:rsid w:val="00F80917"/>
    <w:rsid w:val="00F82C51"/>
    <w:rsid w:val="00F83822"/>
    <w:rsid w:val="00F841EC"/>
    <w:rsid w:val="00F8420B"/>
    <w:rsid w:val="00F84987"/>
    <w:rsid w:val="00F857BD"/>
    <w:rsid w:val="00F87444"/>
    <w:rsid w:val="00F95C5A"/>
    <w:rsid w:val="00F95ED2"/>
    <w:rsid w:val="00F97BEB"/>
    <w:rsid w:val="00FA22AB"/>
    <w:rsid w:val="00FA401E"/>
    <w:rsid w:val="00FA75C3"/>
    <w:rsid w:val="00FA7F4F"/>
    <w:rsid w:val="00FB135C"/>
    <w:rsid w:val="00FB3A40"/>
    <w:rsid w:val="00FB4024"/>
    <w:rsid w:val="00FB5147"/>
    <w:rsid w:val="00FC04CF"/>
    <w:rsid w:val="00FC3C72"/>
    <w:rsid w:val="00FC4D19"/>
    <w:rsid w:val="00FC5263"/>
    <w:rsid w:val="00FC5300"/>
    <w:rsid w:val="00FC7292"/>
    <w:rsid w:val="00FD0078"/>
    <w:rsid w:val="00FD1243"/>
    <w:rsid w:val="00FD27CF"/>
    <w:rsid w:val="00FD3770"/>
    <w:rsid w:val="00FD5B75"/>
    <w:rsid w:val="00FE177F"/>
    <w:rsid w:val="00FE26F2"/>
    <w:rsid w:val="00FE2966"/>
    <w:rsid w:val="00FE29FC"/>
    <w:rsid w:val="00FE3AB0"/>
    <w:rsid w:val="00FE5F05"/>
    <w:rsid w:val="00FE698C"/>
    <w:rsid w:val="00FF0E19"/>
    <w:rsid w:val="00FF1BB8"/>
    <w:rsid w:val="00FF2407"/>
    <w:rsid w:val="00FF3C8B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AB96A"/>
  <w15:chartTrackingRefBased/>
  <w15:docId w15:val="{76E70ACE-5F63-4768-9E09-914065014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276E"/>
  </w:style>
  <w:style w:type="paragraph" w:styleId="Heading1">
    <w:name w:val="heading 1"/>
    <w:basedOn w:val="Normal"/>
    <w:next w:val="Normal"/>
    <w:link w:val="Heading1Char"/>
    <w:uiPriority w:val="9"/>
    <w:qFormat/>
    <w:rsid w:val="00B662F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62F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62F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2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BE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BE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BE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BE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BE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53A1"/>
    <w:pPr>
      <w:ind w:left="720"/>
      <w:contextualSpacing/>
    </w:pPr>
  </w:style>
  <w:style w:type="table" w:styleId="TableGrid">
    <w:name w:val="Table Grid"/>
    <w:basedOn w:val="TableNormal"/>
    <w:uiPriority w:val="39"/>
    <w:rsid w:val="00053B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25BE8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25B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4D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D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27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3EE"/>
  </w:style>
  <w:style w:type="paragraph" w:styleId="Footer">
    <w:name w:val="footer"/>
    <w:basedOn w:val="Normal"/>
    <w:link w:val="FooterChar"/>
    <w:uiPriority w:val="99"/>
    <w:unhideWhenUsed/>
    <w:rsid w:val="00927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3EE"/>
  </w:style>
  <w:style w:type="character" w:styleId="CommentReference">
    <w:name w:val="annotation reference"/>
    <w:basedOn w:val="DefaultParagraphFont"/>
    <w:uiPriority w:val="99"/>
    <w:semiHidden/>
    <w:unhideWhenUsed/>
    <w:rsid w:val="00994D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4D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4D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4D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4DDC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628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6289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6289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E7540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C25D4F"/>
    <w:pPr>
      <w:spacing w:after="0" w:line="240" w:lineRule="auto"/>
    </w:pPr>
  </w:style>
  <w:style w:type="table" w:styleId="GridTable4">
    <w:name w:val="Grid Table 4"/>
    <w:basedOn w:val="TableNormal"/>
    <w:uiPriority w:val="49"/>
    <w:rsid w:val="009B5F3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25BE8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BE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table" w:styleId="GridTable5Dark">
    <w:name w:val="Grid Table 5 Dark"/>
    <w:basedOn w:val="TableNormal"/>
    <w:uiPriority w:val="50"/>
    <w:rsid w:val="00E94A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1F129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525BE8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BE8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BE8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BE8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BE8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BE8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525BE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5BE8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BE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5BE8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525BE8"/>
    <w:rPr>
      <w:b/>
      <w:bCs/>
    </w:rPr>
  </w:style>
  <w:style w:type="character" w:styleId="Emphasis">
    <w:name w:val="Emphasis"/>
    <w:basedOn w:val="DefaultParagraphFont"/>
    <w:uiPriority w:val="20"/>
    <w:qFormat/>
    <w:rsid w:val="00525BE8"/>
    <w:rPr>
      <w:i/>
      <w:iCs/>
    </w:rPr>
  </w:style>
  <w:style w:type="paragraph" w:styleId="NoSpacing">
    <w:name w:val="No Spacing"/>
    <w:uiPriority w:val="1"/>
    <w:qFormat/>
    <w:rsid w:val="00525B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BE8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BE8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BE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BE8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25BE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25BE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25BE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525BE8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525BE8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BE8"/>
    <w:pPr>
      <w:outlineLvl w:val="9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765DE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5DE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5DE8"/>
    <w:rPr>
      <w:vertAlign w:val="superscript"/>
    </w:rPr>
  </w:style>
  <w:style w:type="paragraph" w:customStyle="1" w:styleId="Default">
    <w:name w:val="Default"/>
    <w:rsid w:val="0063614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329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F315DC-EFF8-4A50-8B4C-060FE76AA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SS</Company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Shi Jie Cyril</dc:creator>
  <cp:keywords/>
  <dc:description/>
  <cp:lastModifiedBy>Nisha Francine Rajoo</cp:lastModifiedBy>
  <cp:revision>2</cp:revision>
  <cp:lastPrinted>2019-10-24T01:40:00Z</cp:lastPrinted>
  <dcterms:created xsi:type="dcterms:W3CDTF">2019-10-25T02:02:00Z</dcterms:created>
  <dcterms:modified xsi:type="dcterms:W3CDTF">2019-10-25T02:02:00Z</dcterms:modified>
</cp:coreProperties>
</file>